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7F1CAB" w14:textId="6A566DDE" w:rsidR="005E37A7" w:rsidRPr="00380F12" w:rsidRDefault="00C35885" w:rsidP="00704845">
      <w:pPr>
        <w:tabs>
          <w:tab w:val="left" w:pos="1764"/>
        </w:tabs>
        <w:rPr>
          <w:rFonts w:ascii="Arial" w:hAnsi="Arial" w:cs="Arial"/>
          <w:sz w:val="16"/>
          <w:szCs w:val="16"/>
        </w:rPr>
      </w:pPr>
      <w:r w:rsidRPr="00380F12">
        <w:rPr>
          <w:rFonts w:ascii="Arial" w:hAnsi="Arial" w:cs="Arial"/>
          <w:b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17F1D2B" wp14:editId="1BDC1507">
                <wp:simplePos x="0" y="0"/>
                <wp:positionH relativeFrom="margin">
                  <wp:posOffset>-74930</wp:posOffset>
                </wp:positionH>
                <wp:positionV relativeFrom="paragraph">
                  <wp:posOffset>-163830</wp:posOffset>
                </wp:positionV>
                <wp:extent cx="5900420" cy="247650"/>
                <wp:effectExtent l="0" t="0" r="24130" b="1905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00420" cy="247650"/>
                        </a:xfrm>
                        <a:prstGeom prst="rect">
                          <a:avLst/>
                        </a:prstGeom>
                        <a:solidFill>
                          <a:srgbClr val="95B3D7"/>
                        </a:solidFill>
                        <a:ln w="31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7F1D4C" w14:textId="77777777" w:rsidR="00574EF2" w:rsidRPr="0090657F" w:rsidRDefault="00574EF2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90657F">
                              <w:rPr>
                                <w:b/>
                              </w:rPr>
                              <w:t>KARTA PROJEKTU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dtdh="http://schemas.microsoft.com/office/word/2020/wordml/sdtdatahash">
            <w:pict>
              <v:rect w14:anchorId="717F1D2B" id="Rectangle 2" o:spid="_x0000_s1026" style="position:absolute;margin-left:-5.9pt;margin-top:-12.9pt;width:464.6pt;height:19.5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" fillcolor="#95b3d7" strokeweight=".25pt">
                <v:textbox>
                  <w:txbxContent>
                    <w:p w14:paraId="717F1D4C" w14:textId="77777777" w:rsidR="00574EF2" w:rsidRPr="0090657F" w:rsidRDefault="00574EF2">
                      <w:pPr>
                        <w:jc w:val="center"/>
                        <w:rPr>
                          <w:b/>
                        </w:rPr>
                      </w:pPr>
                      <w:r w:rsidRPr="0090657F">
                        <w:rPr>
                          <w:b/>
                        </w:rPr>
                        <w:t>KARTA PROJEKTU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CD30FD">
        <w:rPr>
          <w:sz w:val="4"/>
          <w:szCs w:val="4"/>
        </w:rPr>
        <w:tab/>
      </w:r>
    </w:p>
    <w:p w14:paraId="717F1CAD" w14:textId="77777777" w:rsidR="005E37A7" w:rsidRPr="00B346D1" w:rsidRDefault="005E37A7" w:rsidP="00B346D1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sz w:val="20"/>
          <w:szCs w:val="22"/>
        </w:rPr>
      </w:pPr>
      <w:r w:rsidRPr="00B346D1">
        <w:rPr>
          <w:b/>
          <w:bCs/>
          <w:sz w:val="20"/>
          <w:szCs w:val="22"/>
        </w:rPr>
        <w:t>Název projektu:</w:t>
      </w:r>
    </w:p>
    <w:p w14:paraId="717F1CAE" w14:textId="77777777" w:rsidR="00D0423A" w:rsidRPr="00B346D1" w:rsidRDefault="005E37A7" w:rsidP="00B346D1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b/>
          <w:bCs/>
          <w:sz w:val="20"/>
          <w:szCs w:val="22"/>
        </w:rPr>
      </w:pPr>
      <w:r w:rsidRPr="00B346D1">
        <w:rPr>
          <w:b/>
          <w:bCs/>
          <w:sz w:val="20"/>
          <w:szCs w:val="22"/>
        </w:rPr>
        <w:t>Poskytovatel:</w:t>
      </w:r>
    </w:p>
    <w:p w14:paraId="717F1CAF" w14:textId="73E1CB55" w:rsidR="00302BD1" w:rsidRPr="00B346D1" w:rsidRDefault="00B346D1" w:rsidP="00B346D1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b/>
          <w:bCs/>
          <w:sz w:val="20"/>
          <w:szCs w:val="22"/>
        </w:rPr>
      </w:pPr>
      <w:r w:rsidRPr="00B346D1">
        <w:rPr>
          <w:b/>
          <w:bCs/>
          <w:sz w:val="20"/>
          <w:szCs w:val="22"/>
        </w:rPr>
        <w:t>Název výzvy</w:t>
      </w:r>
      <w:r w:rsidR="00BD10A5">
        <w:rPr>
          <w:rStyle w:val="Znakapoznpodarou"/>
          <w:b/>
          <w:bCs/>
          <w:sz w:val="20"/>
          <w:szCs w:val="22"/>
        </w:rPr>
        <w:footnoteReference w:id="2"/>
      </w:r>
      <w:r w:rsidR="00302BD1" w:rsidRPr="00B346D1">
        <w:rPr>
          <w:b/>
          <w:bCs/>
          <w:sz w:val="20"/>
          <w:szCs w:val="22"/>
        </w:rPr>
        <w:t>:</w:t>
      </w:r>
    </w:p>
    <w:p w14:paraId="717F1CB0" w14:textId="417BC111" w:rsidR="005E37A7" w:rsidRPr="00B346D1" w:rsidRDefault="00D0423A" w:rsidP="00B346D1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686"/>
          <w:tab w:val="left" w:pos="6096"/>
        </w:tabs>
        <w:spacing w:line="276" w:lineRule="auto"/>
        <w:rPr>
          <w:bCs/>
          <w:sz w:val="20"/>
          <w:szCs w:val="22"/>
        </w:rPr>
      </w:pPr>
      <w:r w:rsidRPr="00B346D1">
        <w:rPr>
          <w:b/>
          <w:sz w:val="20"/>
          <w:szCs w:val="22"/>
        </w:rPr>
        <w:t>Předpokl</w:t>
      </w:r>
      <w:r w:rsidR="00704845" w:rsidRPr="00B346D1">
        <w:rPr>
          <w:b/>
          <w:sz w:val="20"/>
          <w:szCs w:val="22"/>
        </w:rPr>
        <w:t xml:space="preserve">ádaná doba řešení </w:t>
      </w:r>
      <w:r w:rsidR="0060369C" w:rsidRPr="00B346D1">
        <w:rPr>
          <w:b/>
          <w:sz w:val="20"/>
          <w:szCs w:val="22"/>
        </w:rPr>
        <w:tab/>
      </w:r>
      <w:r w:rsidR="00704845" w:rsidRPr="00B346D1">
        <w:rPr>
          <w:b/>
          <w:sz w:val="20"/>
          <w:szCs w:val="22"/>
        </w:rPr>
        <w:t>od:</w:t>
      </w:r>
      <w:r w:rsidR="008971B4" w:rsidRPr="00B346D1">
        <w:rPr>
          <w:b/>
          <w:sz w:val="20"/>
          <w:szCs w:val="22"/>
        </w:rPr>
        <w:t xml:space="preserve"> </w:t>
      </w:r>
      <w:r w:rsidR="008971B4" w:rsidRPr="00B346D1">
        <w:rPr>
          <w:b/>
          <w:sz w:val="20"/>
          <w:szCs w:val="22"/>
        </w:rPr>
        <w:tab/>
      </w:r>
      <w:r w:rsidRPr="00B346D1">
        <w:rPr>
          <w:b/>
          <w:sz w:val="20"/>
          <w:szCs w:val="22"/>
        </w:rPr>
        <w:t>do:</w:t>
      </w:r>
      <w:r w:rsidR="008A57DF">
        <w:rPr>
          <w:sz w:val="20"/>
          <w:szCs w:val="22"/>
        </w:rPr>
        <w:t xml:space="preserve"> </w:t>
      </w:r>
    </w:p>
    <w:p w14:paraId="717F1CB2" w14:textId="77777777" w:rsidR="005E37A7" w:rsidRPr="00B346D1" w:rsidRDefault="005E37A7" w:rsidP="00B346D1">
      <w:pPr>
        <w:spacing w:line="276" w:lineRule="auto"/>
        <w:rPr>
          <w:sz w:val="6"/>
          <w:szCs w:val="22"/>
        </w:rPr>
      </w:pPr>
    </w:p>
    <w:p w14:paraId="717F1CB3" w14:textId="1228321E" w:rsidR="005E37A7" w:rsidRPr="00B346D1" w:rsidRDefault="00297913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5586"/>
        </w:tabs>
        <w:spacing w:line="276" w:lineRule="auto"/>
        <w:rPr>
          <w:sz w:val="20"/>
          <w:szCs w:val="20"/>
        </w:rPr>
      </w:pPr>
      <w:proofErr w:type="gramStart"/>
      <w:r w:rsidRPr="42BE1498">
        <w:rPr>
          <w:b/>
          <w:bCs/>
          <w:sz w:val="20"/>
          <w:szCs w:val="20"/>
        </w:rPr>
        <w:t>Ř</w:t>
      </w:r>
      <w:r w:rsidR="005E37A7" w:rsidRPr="42BE1498">
        <w:rPr>
          <w:b/>
          <w:bCs/>
          <w:sz w:val="20"/>
          <w:szCs w:val="20"/>
        </w:rPr>
        <w:t>ešitel</w:t>
      </w:r>
      <w:r w:rsidR="0037555D" w:rsidRPr="42BE1498">
        <w:rPr>
          <w:b/>
          <w:bCs/>
          <w:sz w:val="20"/>
          <w:szCs w:val="20"/>
        </w:rPr>
        <w:t>:</w:t>
      </w:r>
      <w:r w:rsidR="00F75ED1" w:rsidRPr="42BE1498">
        <w:rPr>
          <w:b/>
          <w:bCs/>
          <w:sz w:val="20"/>
          <w:szCs w:val="20"/>
        </w:rPr>
        <w:t xml:space="preserve">   </w:t>
      </w:r>
      <w:proofErr w:type="gramEnd"/>
      <w:r w:rsidR="00F75ED1" w:rsidRPr="42BE1498">
        <w:rPr>
          <w:b/>
          <w:bCs/>
          <w:sz w:val="20"/>
          <w:szCs w:val="20"/>
        </w:rPr>
        <w:t xml:space="preserve">                                                                </w:t>
      </w:r>
      <w:r w:rsidR="0037398F" w:rsidRPr="42BE1498">
        <w:rPr>
          <w:b/>
          <w:bCs/>
          <w:sz w:val="20"/>
          <w:szCs w:val="20"/>
        </w:rPr>
        <w:t xml:space="preserve"> </w:t>
      </w:r>
      <w:r w:rsidR="00F74325">
        <w:rPr>
          <w:b/>
          <w:bCs/>
          <w:sz w:val="20"/>
          <w:szCs w:val="20"/>
        </w:rPr>
        <w:t xml:space="preserve"> </w:t>
      </w:r>
      <w:r w:rsidR="0037398F" w:rsidRPr="42BE1498">
        <w:rPr>
          <w:b/>
          <w:bCs/>
          <w:sz w:val="20"/>
          <w:szCs w:val="20"/>
        </w:rPr>
        <w:t xml:space="preserve"> </w:t>
      </w:r>
      <w:r w:rsidR="0060369C" w:rsidRPr="42BE1498">
        <w:rPr>
          <w:sz w:val="20"/>
          <w:szCs w:val="20"/>
        </w:rPr>
        <w:t>e</w:t>
      </w:r>
      <w:r w:rsidR="00EB5FF7" w:rsidRPr="42BE1498">
        <w:rPr>
          <w:sz w:val="20"/>
          <w:szCs w:val="20"/>
        </w:rPr>
        <w:t>-mail</w:t>
      </w:r>
      <w:r w:rsidR="005517A4" w:rsidRPr="42BE1498">
        <w:rPr>
          <w:sz w:val="20"/>
          <w:szCs w:val="20"/>
        </w:rPr>
        <w:t>:</w:t>
      </w:r>
      <w:r w:rsidR="00F75ED1" w:rsidRPr="42BE1498">
        <w:rPr>
          <w:sz w:val="20"/>
          <w:szCs w:val="20"/>
        </w:rPr>
        <w:t xml:space="preserve">  </w:t>
      </w:r>
      <w:r w:rsidR="00343491" w:rsidRPr="42BE1498">
        <w:rPr>
          <w:sz w:val="20"/>
          <w:szCs w:val="20"/>
        </w:rPr>
        <w:t xml:space="preserve"> </w:t>
      </w:r>
      <w:r w:rsidR="00F75ED1" w:rsidRPr="42BE1498">
        <w:rPr>
          <w:sz w:val="20"/>
          <w:szCs w:val="20"/>
        </w:rPr>
        <w:t xml:space="preserve">                                    linka:</w:t>
      </w:r>
    </w:p>
    <w:p w14:paraId="717F1CB4" w14:textId="07F6C827" w:rsidR="005E37A7" w:rsidRPr="00B346D1" w:rsidRDefault="00F75ED1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2410"/>
          <w:tab w:val="left" w:pos="4962"/>
          <w:tab w:val="left" w:pos="7513"/>
        </w:tabs>
        <w:spacing w:line="276" w:lineRule="auto"/>
        <w:rPr>
          <w:sz w:val="20"/>
          <w:szCs w:val="22"/>
        </w:rPr>
      </w:pPr>
      <w:r>
        <w:rPr>
          <w:sz w:val="20"/>
          <w:szCs w:val="22"/>
        </w:rPr>
        <w:t xml:space="preserve">                                                                                   </w:t>
      </w:r>
      <w:r w:rsidR="0060369C" w:rsidRPr="00B346D1">
        <w:rPr>
          <w:sz w:val="20"/>
          <w:szCs w:val="22"/>
        </w:rPr>
        <w:t>f</w:t>
      </w:r>
      <w:r w:rsidR="00EB5FF7" w:rsidRPr="00B346D1">
        <w:rPr>
          <w:sz w:val="20"/>
          <w:szCs w:val="22"/>
        </w:rPr>
        <w:t>akulta</w:t>
      </w:r>
      <w:r w:rsidR="00F74325">
        <w:rPr>
          <w:sz w:val="20"/>
          <w:szCs w:val="22"/>
        </w:rPr>
        <w:t xml:space="preserve"> </w:t>
      </w:r>
      <w:r w:rsidR="00EB5FF7" w:rsidRPr="00B346D1">
        <w:rPr>
          <w:sz w:val="20"/>
          <w:szCs w:val="22"/>
        </w:rPr>
        <w:t>/</w:t>
      </w:r>
      <w:proofErr w:type="gramStart"/>
      <w:r w:rsidR="00EB5FF7" w:rsidRPr="00B346D1">
        <w:rPr>
          <w:sz w:val="20"/>
          <w:szCs w:val="22"/>
        </w:rPr>
        <w:t>útvar</w:t>
      </w:r>
      <w:r>
        <w:rPr>
          <w:sz w:val="20"/>
          <w:szCs w:val="22"/>
        </w:rPr>
        <w:t xml:space="preserve">:  </w:t>
      </w:r>
      <w:r w:rsidR="00343491">
        <w:rPr>
          <w:sz w:val="20"/>
          <w:szCs w:val="22"/>
        </w:rPr>
        <w:t xml:space="preserve"> </w:t>
      </w:r>
      <w:proofErr w:type="gramEnd"/>
      <w:r>
        <w:rPr>
          <w:sz w:val="20"/>
          <w:szCs w:val="22"/>
        </w:rPr>
        <w:t xml:space="preserve">                          k</w:t>
      </w:r>
      <w:r w:rsidR="0060369C" w:rsidRPr="00B346D1">
        <w:rPr>
          <w:sz w:val="20"/>
          <w:szCs w:val="22"/>
        </w:rPr>
        <w:t>atedra:</w:t>
      </w:r>
      <w:r w:rsidR="00FC2FCD" w:rsidRPr="00B346D1">
        <w:rPr>
          <w:sz w:val="20"/>
          <w:szCs w:val="22"/>
        </w:rPr>
        <w:t xml:space="preserve"> </w:t>
      </w:r>
      <w:r w:rsidR="00FC2FCD" w:rsidRPr="00B346D1">
        <w:rPr>
          <w:sz w:val="20"/>
          <w:szCs w:val="22"/>
        </w:rPr>
        <w:tab/>
      </w:r>
      <w:r w:rsidR="00FC2FCD" w:rsidRPr="00B346D1">
        <w:rPr>
          <w:sz w:val="20"/>
          <w:szCs w:val="22"/>
        </w:rPr>
        <w:tab/>
      </w:r>
    </w:p>
    <w:p w14:paraId="717F1CB5" w14:textId="6FECFA0C" w:rsidR="005E37A7" w:rsidRPr="00B346D1" w:rsidRDefault="005E37A7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5600"/>
        </w:tabs>
        <w:spacing w:line="276" w:lineRule="auto"/>
        <w:rPr>
          <w:sz w:val="20"/>
          <w:szCs w:val="22"/>
        </w:rPr>
      </w:pPr>
      <w:r w:rsidRPr="00B346D1">
        <w:rPr>
          <w:b/>
          <w:sz w:val="20"/>
          <w:szCs w:val="22"/>
        </w:rPr>
        <w:t>Kontaktní osoba</w:t>
      </w:r>
      <w:r w:rsidR="0017248B" w:rsidRPr="00B346D1">
        <w:rPr>
          <w:b/>
          <w:sz w:val="20"/>
          <w:szCs w:val="22"/>
        </w:rPr>
        <w:t xml:space="preserve"> za </w:t>
      </w:r>
      <w:proofErr w:type="gramStart"/>
      <w:r w:rsidR="0017248B" w:rsidRPr="00B346D1">
        <w:rPr>
          <w:b/>
          <w:sz w:val="20"/>
          <w:szCs w:val="22"/>
        </w:rPr>
        <w:t>VŠE</w:t>
      </w:r>
      <w:r w:rsidRPr="00B346D1">
        <w:rPr>
          <w:b/>
          <w:sz w:val="20"/>
          <w:szCs w:val="22"/>
        </w:rPr>
        <w:t>:</w:t>
      </w:r>
      <w:r w:rsidRPr="00B346D1">
        <w:rPr>
          <w:sz w:val="20"/>
          <w:szCs w:val="22"/>
        </w:rPr>
        <w:t xml:space="preserve"> </w:t>
      </w:r>
      <w:r w:rsidR="00F75ED1">
        <w:rPr>
          <w:sz w:val="20"/>
          <w:szCs w:val="22"/>
        </w:rPr>
        <w:t xml:space="preserve">  </w:t>
      </w:r>
      <w:proofErr w:type="gramEnd"/>
      <w:r w:rsidR="00F75ED1">
        <w:rPr>
          <w:sz w:val="20"/>
          <w:szCs w:val="22"/>
        </w:rPr>
        <w:t xml:space="preserve">                                     </w:t>
      </w:r>
      <w:r w:rsidR="0060369C" w:rsidRPr="00B346D1">
        <w:rPr>
          <w:sz w:val="20"/>
          <w:szCs w:val="22"/>
        </w:rPr>
        <w:t>e</w:t>
      </w:r>
      <w:r w:rsidR="00EB5FF7" w:rsidRPr="00B346D1">
        <w:rPr>
          <w:sz w:val="20"/>
          <w:szCs w:val="22"/>
        </w:rPr>
        <w:t>-mail:</w:t>
      </w:r>
      <w:r w:rsidR="00F75ED1">
        <w:rPr>
          <w:sz w:val="20"/>
          <w:szCs w:val="22"/>
        </w:rPr>
        <w:t xml:space="preserve">                                       </w:t>
      </w:r>
      <w:r w:rsidR="00F75ED1" w:rsidRPr="00B346D1">
        <w:rPr>
          <w:sz w:val="20"/>
          <w:szCs w:val="20"/>
        </w:rPr>
        <w:t>linka:</w:t>
      </w:r>
    </w:p>
    <w:p w14:paraId="717F1CB6" w14:textId="44C06C63" w:rsidR="005E37A7" w:rsidRDefault="00F75ED1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2410"/>
          <w:tab w:val="left" w:pos="4962"/>
          <w:tab w:val="left" w:pos="7513"/>
        </w:tabs>
        <w:spacing w:line="276" w:lineRule="auto"/>
        <w:rPr>
          <w:sz w:val="20"/>
          <w:szCs w:val="20"/>
        </w:rPr>
      </w:pPr>
      <w:r>
        <w:rPr>
          <w:sz w:val="20"/>
          <w:szCs w:val="20"/>
        </w:rPr>
        <w:t xml:space="preserve">                                                                                   </w:t>
      </w:r>
      <w:r w:rsidR="0060369C" w:rsidRPr="00B346D1">
        <w:rPr>
          <w:sz w:val="20"/>
          <w:szCs w:val="20"/>
        </w:rPr>
        <w:t>f</w:t>
      </w:r>
      <w:r w:rsidR="0061684D" w:rsidRPr="00B346D1">
        <w:rPr>
          <w:sz w:val="20"/>
          <w:szCs w:val="20"/>
        </w:rPr>
        <w:t>akulta</w:t>
      </w:r>
      <w:r w:rsidR="005517A4" w:rsidRPr="00B346D1">
        <w:rPr>
          <w:sz w:val="20"/>
          <w:szCs w:val="20"/>
        </w:rPr>
        <w:t>/</w:t>
      </w:r>
      <w:proofErr w:type="gramStart"/>
      <w:r w:rsidR="005517A4" w:rsidRPr="00B346D1">
        <w:rPr>
          <w:sz w:val="20"/>
          <w:szCs w:val="20"/>
        </w:rPr>
        <w:t>útvar</w:t>
      </w:r>
      <w:r w:rsidR="00704845" w:rsidRPr="00B346D1">
        <w:rPr>
          <w:sz w:val="20"/>
          <w:szCs w:val="20"/>
        </w:rPr>
        <w:t xml:space="preserve">: </w:t>
      </w:r>
      <w:r>
        <w:rPr>
          <w:sz w:val="20"/>
          <w:szCs w:val="20"/>
        </w:rPr>
        <w:t xml:space="preserve"> </w:t>
      </w:r>
      <w:r w:rsidR="00343491">
        <w:rPr>
          <w:sz w:val="20"/>
          <w:szCs w:val="20"/>
        </w:rPr>
        <w:t xml:space="preserve"> </w:t>
      </w:r>
      <w:proofErr w:type="gramEnd"/>
      <w:r>
        <w:rPr>
          <w:sz w:val="20"/>
          <w:szCs w:val="20"/>
        </w:rPr>
        <w:t xml:space="preserve">                          </w:t>
      </w:r>
      <w:r w:rsidR="0060369C" w:rsidRPr="00B346D1">
        <w:rPr>
          <w:sz w:val="20"/>
          <w:szCs w:val="20"/>
        </w:rPr>
        <w:t>k</w:t>
      </w:r>
      <w:r w:rsidR="00EB5FF7" w:rsidRPr="00B346D1">
        <w:rPr>
          <w:sz w:val="20"/>
          <w:szCs w:val="20"/>
        </w:rPr>
        <w:t>atedra:</w:t>
      </w:r>
      <w:r w:rsidR="00FC2FCD" w:rsidRPr="00B346D1">
        <w:rPr>
          <w:sz w:val="20"/>
          <w:szCs w:val="20"/>
        </w:rPr>
        <w:t xml:space="preserve"> </w:t>
      </w:r>
      <w:r w:rsidR="00FC2FCD" w:rsidRPr="00B346D1">
        <w:rPr>
          <w:sz w:val="20"/>
          <w:szCs w:val="20"/>
        </w:rPr>
        <w:tab/>
      </w:r>
      <w:r w:rsidR="00FC2FCD" w:rsidRPr="00B346D1">
        <w:rPr>
          <w:sz w:val="20"/>
          <w:szCs w:val="20"/>
        </w:rPr>
        <w:tab/>
      </w:r>
    </w:p>
    <w:p w14:paraId="717F1CB7" w14:textId="77777777" w:rsidR="005E37A7" w:rsidRPr="00B346D1" w:rsidRDefault="005E37A7">
      <w:pPr>
        <w:rPr>
          <w:sz w:val="6"/>
          <w:szCs w:val="20"/>
        </w:rPr>
      </w:pPr>
    </w:p>
    <w:p w14:paraId="717F1CB8" w14:textId="5978F491" w:rsidR="005E37A7" w:rsidRPr="00B346D1" w:rsidRDefault="00EB5FF7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sz w:val="20"/>
          <w:szCs w:val="20"/>
        </w:rPr>
      </w:pPr>
      <w:r w:rsidRPr="00B346D1">
        <w:rPr>
          <w:sz w:val="20"/>
          <w:szCs w:val="20"/>
        </w:rPr>
        <w:t>Stručně popište charakter/</w:t>
      </w:r>
      <w:r w:rsidR="005E37A7" w:rsidRPr="00B346D1">
        <w:rPr>
          <w:sz w:val="20"/>
          <w:szCs w:val="20"/>
        </w:rPr>
        <w:t xml:space="preserve">cíl projektu (max. 300 znaků): </w:t>
      </w:r>
    </w:p>
    <w:p w14:paraId="717F1CB9" w14:textId="28209C8B" w:rsidR="005E37A7" w:rsidRPr="00380F12" w:rsidRDefault="008F7C65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s">
            <w:drawing>
              <wp:inline distT="0" distB="0" distL="0" distR="0" wp14:anchorId="1F4C2404" wp14:editId="22DEE425">
                <wp:extent cx="5745480" cy="895350"/>
                <wp:effectExtent l="0" t="0" r="26670" b="19050"/>
                <wp:docPr id="4" name="Textové po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45480" cy="8953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FDFA2A9" w14:textId="77777777" w:rsidR="008F7C65" w:rsidRPr="008F7C65" w:rsidRDefault="008F7C65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1F4C2404" id="_x0000_t202" coordsize="21600,21600" o:spt="202" path="m,l,21600r21600,l21600,xe">
                <v:stroke joinstyle="miter"/>
                <v:path gradientshapeok="t" o:connecttype="rect"/>
              </v:shapetype>
              <v:shape id="Textové pole 4" o:spid="_x0000_s1027" type="#_x0000_t202" style="width:452.4pt;height:70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" fillcolor="white [3201]" strokeweight=".5pt">
                <v:textbox>
                  <w:txbxContent>
                    <w:p w14:paraId="0FDFA2A9" w14:textId="77777777" w:rsidR="008F7C65" w:rsidRPr="008F7C65" w:rsidRDefault="008F7C65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717F1CBA" w14:textId="1882EDCB" w:rsidR="005E37A7" w:rsidRPr="00B346D1" w:rsidRDefault="00267580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sz w:val="20"/>
          <w:szCs w:val="22"/>
        </w:rPr>
      </w:pPr>
      <w:r w:rsidRPr="00B346D1">
        <w:rPr>
          <w:sz w:val="20"/>
          <w:szCs w:val="22"/>
        </w:rPr>
        <w:t>Výstupy a p</w:t>
      </w:r>
      <w:r w:rsidR="005E37A7" w:rsidRPr="00B346D1">
        <w:rPr>
          <w:sz w:val="20"/>
          <w:szCs w:val="22"/>
        </w:rPr>
        <w:t>řínosy projektu pro VŠE (max. 180 znaků):</w:t>
      </w:r>
    </w:p>
    <w:p w14:paraId="717F1CBB" w14:textId="54CEA24D" w:rsidR="005E37A7" w:rsidRDefault="008F7C65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</w:pPr>
      <w:r>
        <w:rPr>
          <w:noProof/>
        </w:rPr>
        <mc:AlternateContent>
          <mc:Choice Requires="wps">
            <w:drawing>
              <wp:inline distT="0" distB="0" distL="0" distR="0" wp14:anchorId="16354469" wp14:editId="1420B20A">
                <wp:extent cx="5745480" cy="885825"/>
                <wp:effectExtent l="0" t="0" r="26670" b="28575"/>
                <wp:docPr id="5" name="Textové po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45480" cy="8858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22D8282" w14:textId="77777777" w:rsidR="008F7C65" w:rsidRPr="008F7C65" w:rsidRDefault="008F7C65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6354469" id="Textové pole 5" o:spid="_x0000_s1028" type="#_x0000_t202" style="width:452.4pt;height:6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" fillcolor="white [3201]" strokeweight=".5pt">
                <v:textbox>
                  <w:txbxContent>
                    <w:p w14:paraId="322D8282" w14:textId="77777777" w:rsidR="008F7C65" w:rsidRPr="008F7C65" w:rsidRDefault="008F7C65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6B839D53" w14:textId="402B2271" w:rsidR="00623FFB" w:rsidRPr="00623FFB" w:rsidRDefault="00623FFB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sz w:val="20"/>
          <w:szCs w:val="20"/>
        </w:rPr>
      </w:pPr>
      <w:r w:rsidRPr="00623FFB">
        <w:rPr>
          <w:sz w:val="20"/>
          <w:szCs w:val="20"/>
        </w:rPr>
        <w:t xml:space="preserve">Vazba projektu na </w:t>
      </w:r>
      <w:hyperlink r:id="rId11" w:history="1">
        <w:r w:rsidR="0037555D" w:rsidRPr="00100141">
          <w:rPr>
            <w:rStyle w:val="Hypertextovodkaz"/>
            <w:sz w:val="20"/>
            <w:szCs w:val="20"/>
          </w:rPr>
          <w:t xml:space="preserve">Strategický </w:t>
        </w:r>
        <w:r w:rsidRPr="00100141">
          <w:rPr>
            <w:rStyle w:val="Hypertextovodkaz"/>
            <w:sz w:val="20"/>
            <w:szCs w:val="20"/>
          </w:rPr>
          <w:t>záměr VŠE</w:t>
        </w:r>
      </w:hyperlink>
      <w:r w:rsidRPr="00623FFB">
        <w:rPr>
          <w:sz w:val="20"/>
          <w:szCs w:val="20"/>
        </w:rPr>
        <w:t xml:space="preserve"> (</w:t>
      </w:r>
      <w:r w:rsidR="00452301">
        <w:rPr>
          <w:sz w:val="20"/>
          <w:szCs w:val="20"/>
        </w:rPr>
        <w:t>m</w:t>
      </w:r>
      <w:r w:rsidRPr="00623FFB">
        <w:rPr>
          <w:sz w:val="20"/>
          <w:szCs w:val="20"/>
        </w:rPr>
        <w:t>ax. 180 znaků):</w:t>
      </w:r>
    </w:p>
    <w:p w14:paraId="0ED1B692" w14:textId="093090A6" w:rsidR="00623FFB" w:rsidRDefault="008F7C65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</w:pPr>
      <w:r>
        <w:rPr>
          <w:noProof/>
        </w:rPr>
        <mc:AlternateContent>
          <mc:Choice Requires="wps">
            <w:drawing>
              <wp:inline distT="0" distB="0" distL="0" distR="0" wp14:anchorId="2729F218" wp14:editId="25B344CE">
                <wp:extent cx="5745480" cy="914400"/>
                <wp:effectExtent l="0" t="0" r="26670" b="19050"/>
                <wp:docPr id="6" name="Textové po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45480" cy="914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7BAC53C" w14:textId="77777777" w:rsidR="008F7C65" w:rsidRPr="008F7C65" w:rsidRDefault="008F7C65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729F218" id="Textové pole 6" o:spid="_x0000_s1029" type="#_x0000_t202" style="width:452.4pt;height:1in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" fillcolor="white [3201]" strokeweight=".5pt">
                <v:textbox>
                  <w:txbxContent>
                    <w:p w14:paraId="67BAC53C" w14:textId="77777777" w:rsidR="008F7C65" w:rsidRPr="008F7C65" w:rsidRDefault="008F7C65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2583CEB7" w14:textId="77777777" w:rsidR="00623FFB" w:rsidRPr="00623FFB" w:rsidRDefault="00623FFB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sz w:val="10"/>
          <w:szCs w:val="10"/>
        </w:rPr>
      </w:pPr>
    </w:p>
    <w:p w14:paraId="717F1CBC" w14:textId="77777777" w:rsidR="005517A4" w:rsidRPr="00380F12" w:rsidRDefault="005517A4">
      <w:pPr>
        <w:rPr>
          <w:sz w:val="8"/>
          <w:szCs w:val="22"/>
        </w:rPr>
      </w:pPr>
    </w:p>
    <w:p w14:paraId="717F1CC9" w14:textId="25C0970A" w:rsidR="00193386" w:rsidRPr="00380F12" w:rsidRDefault="00193386" w:rsidP="005D0CA4">
      <w:pPr>
        <w:rPr>
          <w:sz w:val="2"/>
          <w:szCs w:val="10"/>
        </w:rPr>
      </w:pPr>
    </w:p>
    <w:p w14:paraId="02A255A6" w14:textId="06990D87" w:rsidR="00C35885" w:rsidRDefault="00C35885" w:rsidP="00D11D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pacing w:line="300" w:lineRule="exact"/>
        <w:rPr>
          <w:sz w:val="20"/>
          <w:szCs w:val="20"/>
        </w:rPr>
      </w:pPr>
      <w:r>
        <w:rPr>
          <w:sz w:val="20"/>
          <w:szCs w:val="20"/>
        </w:rPr>
        <w:t>Projekt: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D16322">
        <w:rPr>
          <w:sz w:val="20"/>
          <w:szCs w:val="20"/>
        </w:rPr>
        <w:t>národní</w:t>
      </w:r>
      <w:r w:rsidRPr="00B346D1">
        <w:rPr>
          <w:sz w:val="20"/>
          <w:szCs w:val="20"/>
        </w:rPr>
        <w:t xml:space="preserve"> </w:t>
      </w:r>
      <w:r w:rsidRPr="00B346D1">
        <w:rPr>
          <w:sz w:val="20"/>
          <w:szCs w:val="20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B346D1">
        <w:rPr>
          <w:sz w:val="20"/>
          <w:szCs w:val="20"/>
        </w:rPr>
        <w:instrText xml:space="preserve"> FORMCHECKBOX </w:instrText>
      </w:r>
      <w:r w:rsidR="00D11D8E" w:rsidRPr="00B346D1">
        <w:rPr>
          <w:sz w:val="20"/>
          <w:szCs w:val="20"/>
        </w:rPr>
      </w:r>
      <w:r w:rsidR="009B60A5">
        <w:rPr>
          <w:sz w:val="20"/>
          <w:szCs w:val="20"/>
        </w:rPr>
        <w:fldChar w:fldCharType="separate"/>
      </w:r>
      <w:r w:rsidRPr="00B346D1">
        <w:rPr>
          <w:sz w:val="20"/>
          <w:szCs w:val="20"/>
        </w:rPr>
        <w:fldChar w:fldCharType="end"/>
      </w:r>
      <w:r w:rsidRPr="00B346D1">
        <w:rPr>
          <w:sz w:val="20"/>
          <w:szCs w:val="20"/>
        </w:rPr>
        <w:tab/>
      </w:r>
      <w:r w:rsidRPr="00B346D1">
        <w:rPr>
          <w:sz w:val="20"/>
          <w:szCs w:val="20"/>
        </w:rPr>
        <w:tab/>
      </w:r>
      <w:r w:rsidR="00D16322">
        <w:rPr>
          <w:sz w:val="20"/>
          <w:szCs w:val="20"/>
        </w:rPr>
        <w:t>mezinárodn</w:t>
      </w:r>
      <w:r w:rsidRPr="00B346D1">
        <w:rPr>
          <w:sz w:val="20"/>
          <w:szCs w:val="20"/>
        </w:rPr>
        <w:t xml:space="preserve">í </w:t>
      </w:r>
      <w:r w:rsidRPr="00B346D1">
        <w:rPr>
          <w:sz w:val="20"/>
          <w:szCs w:val="20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B346D1">
        <w:rPr>
          <w:sz w:val="20"/>
          <w:szCs w:val="20"/>
        </w:rPr>
        <w:instrText xml:space="preserve"> FORMCHECKBOX </w:instrText>
      </w:r>
      <w:r w:rsidR="009B60A5">
        <w:rPr>
          <w:sz w:val="20"/>
          <w:szCs w:val="20"/>
        </w:rPr>
      </w:r>
      <w:r w:rsidR="009B60A5">
        <w:rPr>
          <w:sz w:val="20"/>
          <w:szCs w:val="20"/>
        </w:rPr>
        <w:fldChar w:fldCharType="separate"/>
      </w:r>
      <w:r w:rsidRPr="00B346D1">
        <w:rPr>
          <w:sz w:val="20"/>
          <w:szCs w:val="20"/>
        </w:rPr>
        <w:fldChar w:fldCharType="end"/>
      </w:r>
    </w:p>
    <w:p w14:paraId="717F1CCA" w14:textId="6E1E43EA" w:rsidR="0090657F" w:rsidRPr="00B346D1" w:rsidRDefault="005E37A7" w:rsidP="00D11D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pacing w:line="300" w:lineRule="exact"/>
        <w:rPr>
          <w:sz w:val="20"/>
          <w:szCs w:val="20"/>
        </w:rPr>
      </w:pPr>
      <w:r w:rsidRPr="00B346D1">
        <w:rPr>
          <w:sz w:val="20"/>
          <w:szCs w:val="20"/>
        </w:rPr>
        <w:t>VŠE je</w:t>
      </w:r>
      <w:r w:rsidR="0077731C" w:rsidRPr="00B346D1">
        <w:rPr>
          <w:sz w:val="20"/>
          <w:szCs w:val="20"/>
        </w:rPr>
        <w:t xml:space="preserve">: </w:t>
      </w:r>
      <w:r w:rsidR="00F32541" w:rsidRPr="00B346D1">
        <w:rPr>
          <w:sz w:val="20"/>
          <w:szCs w:val="20"/>
        </w:rPr>
        <w:tab/>
      </w:r>
      <w:r w:rsidR="00F32541" w:rsidRPr="00B346D1">
        <w:rPr>
          <w:sz w:val="20"/>
          <w:szCs w:val="20"/>
        </w:rPr>
        <w:tab/>
      </w:r>
      <w:r w:rsidRPr="00B346D1">
        <w:rPr>
          <w:sz w:val="20"/>
          <w:szCs w:val="20"/>
        </w:rPr>
        <w:t>jediným řešitelem</w:t>
      </w:r>
      <w:r w:rsidR="00771204" w:rsidRPr="00B346D1">
        <w:rPr>
          <w:sz w:val="20"/>
          <w:szCs w:val="20"/>
        </w:rPr>
        <w:t xml:space="preserve"> </w:t>
      </w:r>
      <w:r w:rsidR="00771204" w:rsidRPr="00B346D1">
        <w:rPr>
          <w:sz w:val="20"/>
          <w:szCs w:val="20"/>
        </w:rPr>
        <w:fldChar w:fldCharType="begin">
          <w:ffData>
            <w:name w:val="Zaškrtávací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0" w:name="Zaškrtávací1"/>
      <w:r w:rsidR="00771204" w:rsidRPr="00B346D1">
        <w:rPr>
          <w:sz w:val="20"/>
          <w:szCs w:val="20"/>
        </w:rPr>
        <w:instrText xml:space="preserve"> FORMCHECKBOX </w:instrText>
      </w:r>
      <w:r w:rsidR="009B60A5">
        <w:rPr>
          <w:sz w:val="20"/>
          <w:szCs w:val="20"/>
        </w:rPr>
      </w:r>
      <w:r w:rsidR="009B60A5">
        <w:rPr>
          <w:sz w:val="20"/>
          <w:szCs w:val="20"/>
        </w:rPr>
        <w:fldChar w:fldCharType="separate"/>
      </w:r>
      <w:r w:rsidR="00771204" w:rsidRPr="00B346D1">
        <w:rPr>
          <w:sz w:val="20"/>
          <w:szCs w:val="20"/>
        </w:rPr>
        <w:fldChar w:fldCharType="end"/>
      </w:r>
      <w:bookmarkEnd w:id="0"/>
      <w:r w:rsidR="006528AF" w:rsidRPr="00B346D1">
        <w:rPr>
          <w:sz w:val="20"/>
          <w:szCs w:val="20"/>
        </w:rPr>
        <w:t xml:space="preserve"> </w:t>
      </w:r>
      <w:r w:rsidR="00F32541" w:rsidRPr="00B346D1">
        <w:rPr>
          <w:sz w:val="20"/>
          <w:szCs w:val="20"/>
        </w:rPr>
        <w:tab/>
      </w:r>
      <w:r w:rsidR="008F083E">
        <w:rPr>
          <w:sz w:val="20"/>
          <w:szCs w:val="20"/>
        </w:rPr>
        <w:t>koordinátorem</w:t>
      </w:r>
      <w:r w:rsidR="000D0C23" w:rsidRPr="00B346D1">
        <w:rPr>
          <w:sz w:val="20"/>
          <w:szCs w:val="20"/>
        </w:rPr>
        <w:fldChar w:fldCharType="begin">
          <w:ffData>
            <w:name w:val="Zaškrtávací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Zaškrtávací2"/>
      <w:r w:rsidR="000D0C23" w:rsidRPr="00B346D1">
        <w:rPr>
          <w:sz w:val="20"/>
          <w:szCs w:val="20"/>
        </w:rPr>
        <w:instrText xml:space="preserve"> FORMCHECKBOX </w:instrText>
      </w:r>
      <w:r w:rsidR="009B60A5">
        <w:rPr>
          <w:sz w:val="20"/>
          <w:szCs w:val="20"/>
        </w:rPr>
      </w:r>
      <w:r w:rsidR="009B60A5">
        <w:rPr>
          <w:sz w:val="20"/>
          <w:szCs w:val="20"/>
        </w:rPr>
        <w:fldChar w:fldCharType="separate"/>
      </w:r>
      <w:r w:rsidR="000D0C23" w:rsidRPr="00B346D1">
        <w:rPr>
          <w:sz w:val="20"/>
          <w:szCs w:val="20"/>
        </w:rPr>
        <w:fldChar w:fldCharType="end"/>
      </w:r>
      <w:bookmarkEnd w:id="1"/>
      <w:r w:rsidR="006528AF" w:rsidRPr="00B346D1">
        <w:rPr>
          <w:sz w:val="20"/>
          <w:szCs w:val="20"/>
        </w:rPr>
        <w:t xml:space="preserve"> </w:t>
      </w:r>
      <w:r w:rsidR="00F32541" w:rsidRPr="00B346D1">
        <w:rPr>
          <w:sz w:val="20"/>
          <w:szCs w:val="20"/>
        </w:rPr>
        <w:tab/>
        <w:t>spoluřešitelem</w:t>
      </w:r>
      <w:r w:rsidR="000D0C23" w:rsidRPr="00B346D1">
        <w:rPr>
          <w:sz w:val="20"/>
          <w:szCs w:val="20"/>
        </w:rPr>
        <w:t xml:space="preserve"> </w:t>
      </w:r>
      <w:r w:rsidR="000D0C23" w:rsidRPr="00B346D1">
        <w:rPr>
          <w:sz w:val="20"/>
          <w:szCs w:val="20"/>
        </w:rPr>
        <w:fldChar w:fldCharType="begin">
          <w:ffData>
            <w:name w:val="Zaškrtávací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Zaškrtávací3"/>
      <w:r w:rsidR="000D0C23" w:rsidRPr="00B346D1">
        <w:rPr>
          <w:sz w:val="20"/>
          <w:szCs w:val="20"/>
        </w:rPr>
        <w:instrText xml:space="preserve"> FORMCHECKBOX </w:instrText>
      </w:r>
      <w:r w:rsidR="009B60A5">
        <w:rPr>
          <w:sz w:val="20"/>
          <w:szCs w:val="20"/>
        </w:rPr>
      </w:r>
      <w:r w:rsidR="009B60A5">
        <w:rPr>
          <w:sz w:val="20"/>
          <w:szCs w:val="20"/>
        </w:rPr>
        <w:fldChar w:fldCharType="separate"/>
      </w:r>
      <w:r w:rsidR="000D0C23" w:rsidRPr="00B346D1">
        <w:rPr>
          <w:sz w:val="20"/>
          <w:szCs w:val="20"/>
        </w:rPr>
        <w:fldChar w:fldCharType="end"/>
      </w:r>
      <w:bookmarkEnd w:id="2"/>
    </w:p>
    <w:p w14:paraId="717F1CCB" w14:textId="009EA7CE" w:rsidR="0060369C" w:rsidRPr="00B346D1" w:rsidRDefault="00D16322" w:rsidP="00D11D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pacing w:line="300" w:lineRule="exact"/>
        <w:rPr>
          <w:sz w:val="20"/>
          <w:szCs w:val="20"/>
        </w:rPr>
      </w:pPr>
      <w:r>
        <w:rPr>
          <w:sz w:val="20"/>
          <w:szCs w:val="20"/>
        </w:rPr>
        <w:t>Koordinátor a p</w:t>
      </w:r>
      <w:r w:rsidR="005E37A7" w:rsidRPr="00B346D1">
        <w:rPr>
          <w:sz w:val="20"/>
          <w:szCs w:val="20"/>
        </w:rPr>
        <w:t>artneři projektu:</w:t>
      </w:r>
    </w:p>
    <w:p w14:paraId="717F1CCE" w14:textId="77777777" w:rsidR="00496ADB" w:rsidRPr="00380F12" w:rsidRDefault="00496ADB">
      <w:pPr>
        <w:rPr>
          <w:sz w:val="4"/>
          <w:szCs w:val="4"/>
        </w:rPr>
      </w:pPr>
    </w:p>
    <w:p w14:paraId="717F1CCF" w14:textId="77777777" w:rsidR="00496ADB" w:rsidRPr="00380F12" w:rsidRDefault="00496ADB">
      <w:pPr>
        <w:rPr>
          <w:sz w:val="2"/>
          <w:szCs w:val="4"/>
        </w:rPr>
      </w:pPr>
    </w:p>
    <w:tbl>
      <w:tblPr>
        <w:tblW w:w="92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62"/>
        <w:gridCol w:w="7371"/>
        <w:gridCol w:w="1276"/>
      </w:tblGrid>
      <w:tr w:rsidR="00824B40" w:rsidRPr="00CD30FD" w14:paraId="717F1CD2" w14:textId="77777777" w:rsidTr="00A8347D">
        <w:trPr>
          <w:cantSplit/>
          <w:trHeight w:val="234"/>
          <w:jc w:val="center"/>
        </w:trPr>
        <w:tc>
          <w:tcPr>
            <w:tcW w:w="562" w:type="dxa"/>
            <w:shd w:val="clear" w:color="auto" w:fill="D9D9D9" w:themeFill="background1" w:themeFillShade="D9"/>
          </w:tcPr>
          <w:p w14:paraId="2A0C5367" w14:textId="77777777" w:rsidR="00552309" w:rsidRPr="00CD30FD" w:rsidRDefault="00552309" w:rsidP="00F32541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8647" w:type="dxa"/>
            <w:gridSpan w:val="2"/>
            <w:shd w:val="clear" w:color="auto" w:fill="D9D9D9" w:themeFill="background1" w:themeFillShade="D9"/>
            <w:noWrap/>
            <w:vAlign w:val="center"/>
          </w:tcPr>
          <w:p w14:paraId="717F1CD1" w14:textId="5D5F3F4D" w:rsidR="00872958" w:rsidRPr="00CD30FD" w:rsidRDefault="00872958" w:rsidP="00F32541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CD30FD">
              <w:rPr>
                <w:b/>
                <w:bCs/>
                <w:color w:val="000000"/>
                <w:sz w:val="20"/>
                <w:szCs w:val="20"/>
              </w:rPr>
              <w:t>Předběžný rozpoč</w:t>
            </w:r>
            <w:r w:rsidR="00B31EE2" w:rsidRPr="00CD30FD">
              <w:rPr>
                <w:b/>
                <w:bCs/>
                <w:color w:val="000000"/>
                <w:sz w:val="20"/>
                <w:szCs w:val="20"/>
              </w:rPr>
              <w:t>et projektu</w:t>
            </w:r>
            <w:r w:rsidR="00107501" w:rsidRPr="00CD30FD">
              <w:rPr>
                <w:rStyle w:val="Znakapoznpodarou"/>
                <w:b/>
                <w:bCs/>
                <w:color w:val="000000"/>
                <w:sz w:val="20"/>
                <w:szCs w:val="20"/>
              </w:rPr>
              <w:footnoteReference w:id="3"/>
            </w:r>
          </w:p>
        </w:tc>
      </w:tr>
      <w:tr w:rsidR="006148A8" w:rsidRPr="00CD30FD" w14:paraId="717F1CD6" w14:textId="77777777" w:rsidTr="00A8347D">
        <w:trPr>
          <w:cantSplit/>
          <w:trHeight w:val="234"/>
          <w:jc w:val="center"/>
        </w:trPr>
        <w:tc>
          <w:tcPr>
            <w:tcW w:w="562" w:type="dxa"/>
            <w:shd w:val="clear" w:color="auto" w:fill="D9D9D9" w:themeFill="background1" w:themeFillShade="D9"/>
          </w:tcPr>
          <w:p w14:paraId="00652481" w14:textId="61473BBF" w:rsidR="006148A8" w:rsidRPr="00A8347D" w:rsidRDefault="00C43379" w:rsidP="00623FFB">
            <w:pPr>
              <w:rPr>
                <w:bCs/>
                <w:i/>
                <w:color w:val="000000" w:themeColor="text1"/>
                <w:sz w:val="18"/>
                <w:szCs w:val="18"/>
              </w:rPr>
            </w:pPr>
            <w:r w:rsidRPr="00A8347D">
              <w:rPr>
                <w:bCs/>
                <w:i/>
                <w:color w:val="000000" w:themeColor="text1"/>
                <w:sz w:val="18"/>
                <w:szCs w:val="18"/>
              </w:rPr>
              <w:t>č</w:t>
            </w:r>
            <w:r w:rsidR="006148A8" w:rsidRPr="00A8347D">
              <w:rPr>
                <w:bCs/>
                <w:i/>
                <w:color w:val="000000" w:themeColor="text1"/>
                <w:sz w:val="18"/>
                <w:szCs w:val="18"/>
              </w:rPr>
              <w:t>.</w:t>
            </w:r>
            <w:r w:rsidRPr="00A8347D">
              <w:rPr>
                <w:bCs/>
                <w:i/>
                <w:color w:val="000000" w:themeColor="text1"/>
                <w:sz w:val="18"/>
                <w:szCs w:val="18"/>
              </w:rPr>
              <w:t xml:space="preserve"> </w:t>
            </w:r>
            <w:r w:rsidR="006148A8" w:rsidRPr="00A8347D">
              <w:rPr>
                <w:bCs/>
                <w:i/>
                <w:color w:val="000000" w:themeColor="text1"/>
                <w:sz w:val="18"/>
                <w:szCs w:val="18"/>
              </w:rPr>
              <w:t>řádku</w:t>
            </w:r>
          </w:p>
        </w:tc>
        <w:tc>
          <w:tcPr>
            <w:tcW w:w="7371" w:type="dxa"/>
            <w:shd w:val="clear" w:color="auto" w:fill="D9D9D9" w:themeFill="background1" w:themeFillShade="D9"/>
            <w:noWrap/>
            <w:vAlign w:val="center"/>
          </w:tcPr>
          <w:p w14:paraId="717F1CD3" w14:textId="391C1306" w:rsidR="006148A8" w:rsidRPr="00A8347D" w:rsidRDefault="00C43379" w:rsidP="00623FFB">
            <w:pPr>
              <w:rPr>
                <w:bCs/>
                <w:i/>
                <w:color w:val="000000" w:themeColor="text1"/>
                <w:sz w:val="18"/>
                <w:szCs w:val="18"/>
              </w:rPr>
            </w:pPr>
            <w:r w:rsidRPr="00A8347D">
              <w:rPr>
                <w:bCs/>
                <w:i/>
                <w:color w:val="000000" w:themeColor="text1"/>
                <w:sz w:val="18"/>
                <w:szCs w:val="18"/>
              </w:rPr>
              <w:t xml:space="preserve">položka </w:t>
            </w:r>
            <w:r w:rsidR="00362E3C" w:rsidRPr="00A8347D">
              <w:rPr>
                <w:bCs/>
                <w:i/>
                <w:color w:val="000000" w:themeColor="text1"/>
                <w:sz w:val="18"/>
                <w:szCs w:val="18"/>
              </w:rPr>
              <w:t>rozpočtu</w:t>
            </w:r>
          </w:p>
        </w:tc>
        <w:tc>
          <w:tcPr>
            <w:tcW w:w="1276" w:type="dxa"/>
            <w:shd w:val="clear" w:color="auto" w:fill="D9D9D9" w:themeFill="background1" w:themeFillShade="D9"/>
            <w:noWrap/>
            <w:vAlign w:val="center"/>
          </w:tcPr>
          <w:p w14:paraId="717F1CD4" w14:textId="35DB7DC3" w:rsidR="006148A8" w:rsidRPr="00A8347D" w:rsidRDefault="00C43379" w:rsidP="00F32541">
            <w:pPr>
              <w:jc w:val="center"/>
              <w:rPr>
                <w:bCs/>
                <w:i/>
                <w:color w:val="000000" w:themeColor="text1"/>
                <w:sz w:val="18"/>
                <w:szCs w:val="18"/>
              </w:rPr>
            </w:pPr>
            <w:r w:rsidRPr="00A8347D">
              <w:rPr>
                <w:bCs/>
                <w:i/>
                <w:color w:val="000000" w:themeColor="text1"/>
                <w:sz w:val="18"/>
                <w:szCs w:val="18"/>
              </w:rPr>
              <w:t>částka</w:t>
            </w:r>
            <w:r w:rsidR="006148A8" w:rsidRPr="00A8347D">
              <w:rPr>
                <w:bCs/>
                <w:i/>
                <w:color w:val="000000" w:themeColor="text1"/>
                <w:sz w:val="18"/>
                <w:szCs w:val="18"/>
              </w:rPr>
              <w:t xml:space="preserve"> </w:t>
            </w:r>
            <w:r w:rsidR="00240D8C" w:rsidRPr="00A8347D">
              <w:rPr>
                <w:bCs/>
                <w:i/>
                <w:color w:val="000000" w:themeColor="text1"/>
                <w:sz w:val="18"/>
                <w:szCs w:val="18"/>
              </w:rPr>
              <w:t xml:space="preserve">a </w:t>
            </w:r>
            <w:r w:rsidR="006148A8" w:rsidRPr="00A8347D">
              <w:rPr>
                <w:bCs/>
                <w:i/>
                <w:color w:val="000000" w:themeColor="text1"/>
                <w:sz w:val="18"/>
                <w:szCs w:val="18"/>
              </w:rPr>
              <w:t xml:space="preserve">měna </w:t>
            </w:r>
          </w:p>
        </w:tc>
      </w:tr>
      <w:tr w:rsidR="00DA018A" w:rsidRPr="00CD30FD" w14:paraId="031E0BBA" w14:textId="77777777" w:rsidTr="00A8347D">
        <w:trPr>
          <w:cantSplit/>
          <w:trHeight w:val="223"/>
          <w:jc w:val="center"/>
        </w:trPr>
        <w:tc>
          <w:tcPr>
            <w:tcW w:w="562" w:type="dxa"/>
          </w:tcPr>
          <w:p w14:paraId="1EDAB807" w14:textId="6717BA6D" w:rsidR="00DA018A" w:rsidRDefault="00DA018A" w:rsidP="00623FFB">
            <w:pPr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7371" w:type="dxa"/>
            <w:shd w:val="clear" w:color="auto" w:fill="auto"/>
            <w:noWrap/>
            <w:vAlign w:val="center"/>
          </w:tcPr>
          <w:p w14:paraId="47D2BA56" w14:textId="03EAF077" w:rsidR="00DA018A" w:rsidRPr="008C070E" w:rsidRDefault="00DA018A" w:rsidP="00623FFB">
            <w:pPr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Investiční náklady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7A434E41" w14:textId="77777777" w:rsidR="00DA018A" w:rsidRPr="00F2110A" w:rsidRDefault="00DA018A" w:rsidP="00F32541">
            <w:pPr>
              <w:rPr>
                <w:i/>
                <w:iCs/>
                <w:color w:val="000000"/>
                <w:sz w:val="18"/>
                <w:szCs w:val="18"/>
              </w:rPr>
            </w:pPr>
          </w:p>
        </w:tc>
      </w:tr>
      <w:tr w:rsidR="00DA018A" w:rsidRPr="00CD30FD" w14:paraId="54CC165A" w14:textId="77777777" w:rsidTr="00A8347D">
        <w:trPr>
          <w:cantSplit/>
          <w:trHeight w:val="223"/>
          <w:jc w:val="center"/>
        </w:trPr>
        <w:tc>
          <w:tcPr>
            <w:tcW w:w="562" w:type="dxa"/>
          </w:tcPr>
          <w:p w14:paraId="10CA8927" w14:textId="1457E674" w:rsidR="00DA018A" w:rsidRDefault="00DA018A" w:rsidP="00623FFB">
            <w:pPr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371" w:type="dxa"/>
            <w:shd w:val="clear" w:color="auto" w:fill="auto"/>
            <w:noWrap/>
            <w:vAlign w:val="center"/>
          </w:tcPr>
          <w:p w14:paraId="44FC5627" w14:textId="40746E1E" w:rsidR="00DA018A" w:rsidRPr="008C070E" w:rsidRDefault="00DA018A" w:rsidP="00623FFB">
            <w:pPr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Neinvestiční náklady</w:t>
            </w:r>
            <w:r w:rsidR="001E0A37">
              <w:rPr>
                <w:bCs/>
                <w:color w:val="000000" w:themeColor="text1"/>
                <w:sz w:val="18"/>
                <w:szCs w:val="18"/>
              </w:rPr>
              <w:t xml:space="preserve"> </w:t>
            </w:r>
            <w:r w:rsidR="00A8347D">
              <w:rPr>
                <w:bCs/>
                <w:color w:val="000000" w:themeColor="text1"/>
                <w:sz w:val="18"/>
                <w:szCs w:val="18"/>
              </w:rPr>
              <w:t>(= ř. 3+4+5)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1F81E21C" w14:textId="77777777" w:rsidR="00DA018A" w:rsidRPr="00F2110A" w:rsidRDefault="00DA018A" w:rsidP="00F32541">
            <w:pPr>
              <w:rPr>
                <w:i/>
                <w:iCs/>
                <w:color w:val="000000"/>
                <w:sz w:val="18"/>
                <w:szCs w:val="18"/>
              </w:rPr>
            </w:pPr>
          </w:p>
        </w:tc>
      </w:tr>
      <w:tr w:rsidR="006148A8" w:rsidRPr="00CD30FD" w14:paraId="717F1CF2" w14:textId="77777777" w:rsidTr="00A8347D">
        <w:trPr>
          <w:cantSplit/>
          <w:trHeight w:val="223"/>
          <w:jc w:val="center"/>
        </w:trPr>
        <w:tc>
          <w:tcPr>
            <w:tcW w:w="562" w:type="dxa"/>
          </w:tcPr>
          <w:p w14:paraId="3321CCE1" w14:textId="0E167B44" w:rsidR="006148A8" w:rsidRPr="00343491" w:rsidRDefault="006148A8" w:rsidP="00623FFB">
            <w:pPr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371" w:type="dxa"/>
            <w:shd w:val="clear" w:color="auto" w:fill="auto"/>
            <w:noWrap/>
            <w:vAlign w:val="center"/>
          </w:tcPr>
          <w:p w14:paraId="717F1CEF" w14:textId="4794D0F9" w:rsidR="006148A8" w:rsidRPr="001E0A37" w:rsidRDefault="006148A8" w:rsidP="00623FFB">
            <w:pPr>
              <w:rPr>
                <w:bCs/>
                <w:color w:val="000000" w:themeColor="text1"/>
                <w:sz w:val="18"/>
                <w:szCs w:val="18"/>
              </w:rPr>
            </w:pPr>
            <w:r w:rsidRPr="001E0A37">
              <w:rPr>
                <w:bCs/>
                <w:color w:val="000000" w:themeColor="text1"/>
                <w:sz w:val="18"/>
                <w:szCs w:val="18"/>
              </w:rPr>
              <w:t xml:space="preserve">          a) Osobní náklady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717F1CF0" w14:textId="77777777" w:rsidR="006148A8" w:rsidRPr="00F2110A" w:rsidRDefault="006148A8" w:rsidP="00F32541">
            <w:pPr>
              <w:rPr>
                <w:i/>
                <w:iCs/>
                <w:color w:val="000000"/>
                <w:sz w:val="18"/>
                <w:szCs w:val="18"/>
              </w:rPr>
            </w:pPr>
            <w:r w:rsidRPr="00F2110A">
              <w:rPr>
                <w:i/>
                <w:iCs/>
                <w:color w:val="000000"/>
                <w:sz w:val="18"/>
                <w:szCs w:val="18"/>
              </w:rPr>
              <w:t> </w:t>
            </w:r>
          </w:p>
        </w:tc>
      </w:tr>
      <w:tr w:rsidR="006148A8" w:rsidRPr="00CD30FD" w14:paraId="717F1D02" w14:textId="77777777" w:rsidTr="00A8347D">
        <w:trPr>
          <w:cantSplit/>
          <w:trHeight w:val="234"/>
          <w:jc w:val="center"/>
        </w:trPr>
        <w:tc>
          <w:tcPr>
            <w:tcW w:w="562" w:type="dxa"/>
          </w:tcPr>
          <w:p w14:paraId="6C229E41" w14:textId="4639374E" w:rsidR="006148A8" w:rsidRPr="00343491" w:rsidRDefault="006148A8" w:rsidP="00F32541">
            <w:pPr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371" w:type="dxa"/>
            <w:shd w:val="clear" w:color="auto" w:fill="auto"/>
            <w:noWrap/>
            <w:vAlign w:val="center"/>
          </w:tcPr>
          <w:p w14:paraId="717F1CFF" w14:textId="7F6AA047" w:rsidR="006148A8" w:rsidRPr="00343491" w:rsidRDefault="006148A8" w:rsidP="00F32541">
            <w:pPr>
              <w:rPr>
                <w:color w:val="000000" w:themeColor="text1"/>
                <w:sz w:val="18"/>
                <w:szCs w:val="18"/>
              </w:rPr>
            </w:pPr>
            <w:r w:rsidRPr="00343491">
              <w:rPr>
                <w:color w:val="000000" w:themeColor="text1"/>
                <w:sz w:val="18"/>
                <w:szCs w:val="18"/>
              </w:rPr>
              <w:t xml:space="preserve">   </w:t>
            </w:r>
            <w:r>
              <w:rPr>
                <w:color w:val="000000" w:themeColor="text1"/>
                <w:sz w:val="18"/>
                <w:szCs w:val="18"/>
              </w:rPr>
              <w:t xml:space="preserve">       b</w:t>
            </w:r>
            <w:r w:rsidRPr="00343491">
              <w:rPr>
                <w:color w:val="000000" w:themeColor="text1"/>
                <w:sz w:val="18"/>
                <w:szCs w:val="18"/>
              </w:rPr>
              <w:t xml:space="preserve">) </w:t>
            </w:r>
            <w:r w:rsidR="00B10A96" w:rsidRPr="00343491">
              <w:rPr>
                <w:color w:val="000000" w:themeColor="text1"/>
                <w:sz w:val="18"/>
                <w:szCs w:val="18"/>
              </w:rPr>
              <w:t>Věcné náklady</w:t>
            </w:r>
            <w:r w:rsidR="005951D0" w:rsidRPr="00F2110A">
              <w:rPr>
                <w:rStyle w:val="Znakapoznpodarou"/>
                <w:color w:val="000000"/>
                <w:sz w:val="18"/>
                <w:szCs w:val="18"/>
              </w:rPr>
              <w:footnoteReference w:id="4"/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717F1D00" w14:textId="77777777" w:rsidR="006148A8" w:rsidRPr="00F2110A" w:rsidRDefault="006148A8" w:rsidP="00F32541">
            <w:pPr>
              <w:rPr>
                <w:i/>
                <w:iCs/>
                <w:color w:val="000000"/>
                <w:sz w:val="18"/>
                <w:szCs w:val="18"/>
              </w:rPr>
            </w:pPr>
            <w:r w:rsidRPr="00F2110A">
              <w:rPr>
                <w:i/>
                <w:iCs/>
                <w:color w:val="000000"/>
                <w:sz w:val="18"/>
                <w:szCs w:val="18"/>
              </w:rPr>
              <w:t> </w:t>
            </w:r>
          </w:p>
        </w:tc>
      </w:tr>
      <w:tr w:rsidR="006148A8" w:rsidRPr="00CD30FD" w14:paraId="26931BF0" w14:textId="77777777" w:rsidTr="00A8347D">
        <w:trPr>
          <w:cantSplit/>
          <w:trHeight w:val="234"/>
          <w:jc w:val="center"/>
        </w:trPr>
        <w:tc>
          <w:tcPr>
            <w:tcW w:w="562" w:type="dxa"/>
          </w:tcPr>
          <w:p w14:paraId="34C3E1F8" w14:textId="00A7C508" w:rsidR="006148A8" w:rsidRDefault="006148A8" w:rsidP="00F32541">
            <w:pPr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5</w:t>
            </w:r>
          </w:p>
        </w:tc>
        <w:tc>
          <w:tcPr>
            <w:tcW w:w="7371" w:type="dxa"/>
            <w:shd w:val="clear" w:color="auto" w:fill="auto"/>
            <w:noWrap/>
            <w:vAlign w:val="center"/>
          </w:tcPr>
          <w:p w14:paraId="59C0C833" w14:textId="3A2267C8" w:rsidR="006148A8" w:rsidRDefault="006148A8" w:rsidP="00F32541">
            <w:pPr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 xml:space="preserve">          c) </w:t>
            </w:r>
            <w:r w:rsidR="00B10A96">
              <w:rPr>
                <w:color w:val="000000" w:themeColor="text1"/>
                <w:sz w:val="18"/>
                <w:szCs w:val="18"/>
              </w:rPr>
              <w:t xml:space="preserve">Režie celoškolních nákladů z rozpočtu </w:t>
            </w:r>
            <w:r w:rsidR="005951D0">
              <w:rPr>
                <w:color w:val="000000" w:themeColor="text1"/>
                <w:sz w:val="18"/>
                <w:szCs w:val="18"/>
              </w:rPr>
              <w:t>projektu</w:t>
            </w:r>
            <w:r w:rsidR="00A8347D">
              <w:rPr>
                <w:rStyle w:val="Znakapoznpodarou"/>
                <w:color w:val="000000" w:themeColor="text1"/>
                <w:sz w:val="18"/>
                <w:szCs w:val="18"/>
              </w:rPr>
              <w:footnoteReference w:id="5"/>
            </w:r>
            <w:r w:rsidR="00511A4C">
              <w:rPr>
                <w:rStyle w:val="normaltextrun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53CD35F3" w14:textId="242AFEF8" w:rsidR="006148A8" w:rsidRPr="00F2110A" w:rsidRDefault="006148A8" w:rsidP="00F32541">
            <w:pPr>
              <w:rPr>
                <w:i/>
                <w:iCs/>
                <w:color w:val="000000"/>
                <w:sz w:val="18"/>
                <w:szCs w:val="18"/>
              </w:rPr>
            </w:pPr>
          </w:p>
        </w:tc>
      </w:tr>
      <w:tr w:rsidR="006148A8" w:rsidRPr="00CD30FD" w14:paraId="717F1D0A" w14:textId="77777777" w:rsidTr="00A8347D">
        <w:trPr>
          <w:cantSplit/>
          <w:trHeight w:val="223"/>
          <w:jc w:val="center"/>
        </w:trPr>
        <w:tc>
          <w:tcPr>
            <w:tcW w:w="562" w:type="dxa"/>
          </w:tcPr>
          <w:p w14:paraId="2AB5230E" w14:textId="54F432EE" w:rsidR="006148A8" w:rsidRPr="00C35885" w:rsidRDefault="006148A8" w:rsidP="00F32541">
            <w:pPr>
              <w:rPr>
                <w:b/>
                <w:bCs/>
                <w:iCs/>
                <w:color w:val="000000"/>
                <w:sz w:val="16"/>
                <w:szCs w:val="16"/>
              </w:rPr>
            </w:pPr>
            <w:r>
              <w:rPr>
                <w:b/>
                <w:bCs/>
                <w:iCs/>
                <w:color w:val="000000"/>
                <w:sz w:val="16"/>
                <w:szCs w:val="16"/>
              </w:rPr>
              <w:t>6</w:t>
            </w:r>
          </w:p>
        </w:tc>
        <w:tc>
          <w:tcPr>
            <w:tcW w:w="7371" w:type="dxa"/>
            <w:shd w:val="clear" w:color="auto" w:fill="auto"/>
            <w:noWrap/>
            <w:vAlign w:val="center"/>
          </w:tcPr>
          <w:p w14:paraId="717F1D07" w14:textId="21A27A7E" w:rsidR="006148A8" w:rsidRPr="00C35885" w:rsidRDefault="00C600AB" w:rsidP="00F32541">
            <w:pPr>
              <w:rPr>
                <w:b/>
                <w:bCs/>
                <w:iCs/>
                <w:color w:val="000000"/>
                <w:sz w:val="16"/>
                <w:szCs w:val="16"/>
              </w:rPr>
            </w:pPr>
            <w:r w:rsidRPr="00C35885">
              <w:rPr>
                <w:b/>
                <w:bCs/>
                <w:iCs/>
                <w:color w:val="000000"/>
                <w:sz w:val="16"/>
                <w:szCs w:val="16"/>
              </w:rPr>
              <w:t>CELKOV</w:t>
            </w:r>
            <w:r>
              <w:rPr>
                <w:b/>
                <w:bCs/>
                <w:iCs/>
                <w:color w:val="000000"/>
                <w:sz w:val="16"/>
                <w:szCs w:val="16"/>
              </w:rPr>
              <w:t>Ý</w:t>
            </w:r>
            <w:r w:rsidRPr="00C35885">
              <w:rPr>
                <w:b/>
                <w:bCs/>
                <w:iCs/>
                <w:color w:val="000000"/>
                <w:sz w:val="16"/>
                <w:szCs w:val="16"/>
              </w:rPr>
              <w:t xml:space="preserve"> </w:t>
            </w:r>
            <w:r>
              <w:rPr>
                <w:b/>
                <w:bCs/>
                <w:iCs/>
                <w:color w:val="000000"/>
                <w:sz w:val="16"/>
                <w:szCs w:val="16"/>
              </w:rPr>
              <w:t>ROZPOČET</w:t>
            </w:r>
            <w:r w:rsidRPr="00C35885">
              <w:rPr>
                <w:b/>
                <w:bCs/>
                <w:iCs/>
                <w:color w:val="000000"/>
                <w:sz w:val="16"/>
                <w:szCs w:val="16"/>
              </w:rPr>
              <w:t xml:space="preserve"> </w:t>
            </w:r>
            <w:r w:rsidR="006148A8" w:rsidRPr="00C35885">
              <w:rPr>
                <w:b/>
                <w:bCs/>
                <w:iCs/>
                <w:color w:val="000000"/>
                <w:sz w:val="16"/>
                <w:szCs w:val="16"/>
              </w:rPr>
              <w:t>VŠE</w:t>
            </w:r>
            <w:r w:rsidR="001E0A37">
              <w:rPr>
                <w:b/>
                <w:bCs/>
                <w:iCs/>
                <w:color w:val="000000"/>
                <w:sz w:val="16"/>
                <w:szCs w:val="16"/>
              </w:rPr>
              <w:t xml:space="preserve"> </w:t>
            </w:r>
            <w:r w:rsidR="00A8347D" w:rsidRPr="00A8347D">
              <w:rPr>
                <w:bCs/>
                <w:iCs/>
                <w:color w:val="000000"/>
                <w:sz w:val="16"/>
                <w:szCs w:val="16"/>
              </w:rPr>
              <w:t>(= ř.1+2)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717F1D08" w14:textId="77777777" w:rsidR="006148A8" w:rsidRPr="00F2110A" w:rsidRDefault="006148A8" w:rsidP="00F32541">
            <w:pPr>
              <w:rPr>
                <w:b/>
                <w:bCs/>
                <w:i/>
                <w:iCs/>
                <w:color w:val="000000"/>
                <w:sz w:val="18"/>
                <w:szCs w:val="18"/>
              </w:rPr>
            </w:pPr>
            <w:r w:rsidRPr="00F2110A">
              <w:rPr>
                <w:b/>
                <w:bCs/>
                <w:i/>
                <w:iCs/>
                <w:color w:val="000000"/>
                <w:sz w:val="18"/>
                <w:szCs w:val="18"/>
              </w:rPr>
              <w:t> </w:t>
            </w:r>
          </w:p>
        </w:tc>
      </w:tr>
      <w:tr w:rsidR="006148A8" w:rsidRPr="00CD30FD" w14:paraId="7401F535" w14:textId="77777777" w:rsidTr="00A8347D">
        <w:trPr>
          <w:cantSplit/>
          <w:trHeight w:val="223"/>
          <w:jc w:val="center"/>
        </w:trPr>
        <w:tc>
          <w:tcPr>
            <w:tcW w:w="562" w:type="dxa"/>
          </w:tcPr>
          <w:p w14:paraId="0793151C" w14:textId="78BEFDC6" w:rsidR="006148A8" w:rsidRPr="00C35885" w:rsidRDefault="006148A8" w:rsidP="007A0701">
            <w:pPr>
              <w:rPr>
                <w:b/>
                <w:bCs/>
                <w:iCs/>
                <w:color w:val="000000"/>
                <w:sz w:val="16"/>
                <w:szCs w:val="16"/>
              </w:rPr>
            </w:pPr>
            <w:r>
              <w:rPr>
                <w:b/>
                <w:bCs/>
                <w:iCs/>
                <w:color w:val="000000"/>
                <w:sz w:val="16"/>
                <w:szCs w:val="16"/>
              </w:rPr>
              <w:t>7</w:t>
            </w:r>
          </w:p>
        </w:tc>
        <w:tc>
          <w:tcPr>
            <w:tcW w:w="7371" w:type="dxa"/>
            <w:shd w:val="clear" w:color="auto" w:fill="auto"/>
            <w:noWrap/>
            <w:vAlign w:val="center"/>
          </w:tcPr>
          <w:p w14:paraId="386FB3DA" w14:textId="0BA42DA5" w:rsidR="006148A8" w:rsidRPr="00C35885" w:rsidRDefault="006148A8" w:rsidP="007A0701">
            <w:pPr>
              <w:rPr>
                <w:b/>
                <w:bCs/>
                <w:iCs/>
                <w:color w:val="000000"/>
                <w:sz w:val="16"/>
                <w:szCs w:val="16"/>
              </w:rPr>
            </w:pPr>
            <w:r w:rsidRPr="00C35885">
              <w:rPr>
                <w:b/>
                <w:bCs/>
                <w:iCs/>
                <w:color w:val="000000"/>
                <w:sz w:val="16"/>
                <w:szCs w:val="16"/>
              </w:rPr>
              <w:t>CELKOV</w:t>
            </w:r>
            <w:r w:rsidR="00C600AB">
              <w:rPr>
                <w:b/>
                <w:bCs/>
                <w:iCs/>
                <w:color w:val="000000"/>
                <w:sz w:val="16"/>
                <w:szCs w:val="16"/>
              </w:rPr>
              <w:t>Ý</w:t>
            </w:r>
            <w:r w:rsidRPr="00C35885">
              <w:rPr>
                <w:b/>
                <w:bCs/>
                <w:iCs/>
                <w:color w:val="000000"/>
                <w:sz w:val="16"/>
                <w:szCs w:val="16"/>
              </w:rPr>
              <w:t xml:space="preserve"> </w:t>
            </w:r>
            <w:r w:rsidR="00C600AB">
              <w:rPr>
                <w:b/>
                <w:bCs/>
                <w:iCs/>
                <w:color w:val="000000"/>
                <w:sz w:val="16"/>
                <w:szCs w:val="16"/>
              </w:rPr>
              <w:t>ROZPOČET</w:t>
            </w:r>
            <w:r w:rsidRPr="00C35885">
              <w:rPr>
                <w:b/>
                <w:bCs/>
                <w:iCs/>
                <w:color w:val="000000"/>
                <w:sz w:val="16"/>
                <w:szCs w:val="16"/>
              </w:rPr>
              <w:t xml:space="preserve"> PROJEKTU </w:t>
            </w:r>
            <w:r w:rsidRPr="00C35885">
              <w:rPr>
                <w:bCs/>
                <w:iCs/>
                <w:color w:val="000000"/>
                <w:sz w:val="16"/>
                <w:szCs w:val="16"/>
              </w:rPr>
              <w:t>(v případě partnersk</w:t>
            </w:r>
            <w:r>
              <w:rPr>
                <w:bCs/>
                <w:iCs/>
                <w:color w:val="000000"/>
                <w:sz w:val="16"/>
                <w:szCs w:val="16"/>
              </w:rPr>
              <w:t>ého</w:t>
            </w:r>
            <w:r w:rsidRPr="00C35885">
              <w:rPr>
                <w:bCs/>
                <w:iCs/>
                <w:color w:val="000000"/>
                <w:sz w:val="16"/>
                <w:szCs w:val="16"/>
              </w:rPr>
              <w:t xml:space="preserve"> projekt</w:t>
            </w:r>
            <w:r>
              <w:rPr>
                <w:bCs/>
                <w:iCs/>
                <w:color w:val="000000"/>
                <w:sz w:val="16"/>
                <w:szCs w:val="16"/>
              </w:rPr>
              <w:t>u</w:t>
            </w:r>
            <w:r w:rsidRPr="00C35885">
              <w:rPr>
                <w:bCs/>
                <w:iCs/>
                <w:color w:val="000000"/>
                <w:sz w:val="16"/>
                <w:szCs w:val="16"/>
              </w:rPr>
              <w:t>)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305392B4" w14:textId="77777777" w:rsidR="006148A8" w:rsidRPr="00F2110A" w:rsidRDefault="006148A8" w:rsidP="00F32541">
            <w:pPr>
              <w:rPr>
                <w:b/>
                <w:bCs/>
                <w:i/>
                <w:iCs/>
                <w:color w:val="000000"/>
                <w:sz w:val="18"/>
                <w:szCs w:val="18"/>
              </w:rPr>
            </w:pPr>
          </w:p>
        </w:tc>
      </w:tr>
      <w:tr w:rsidR="005951D0" w:rsidRPr="00CD30FD" w14:paraId="2E44BB32" w14:textId="77777777" w:rsidTr="00A8347D">
        <w:trPr>
          <w:cantSplit/>
          <w:trHeight w:val="223"/>
          <w:jc w:val="center"/>
        </w:trPr>
        <w:tc>
          <w:tcPr>
            <w:tcW w:w="562" w:type="dxa"/>
          </w:tcPr>
          <w:p w14:paraId="6BFF7F5C" w14:textId="77777777" w:rsidR="005951D0" w:rsidRDefault="005951D0" w:rsidP="007A0701">
            <w:pPr>
              <w:rPr>
                <w:rStyle w:val="normaltextrun"/>
                <w:color w:val="000000"/>
                <w:sz w:val="18"/>
                <w:szCs w:val="18"/>
              </w:rPr>
            </w:pPr>
          </w:p>
        </w:tc>
        <w:tc>
          <w:tcPr>
            <w:tcW w:w="7371" w:type="dxa"/>
            <w:shd w:val="clear" w:color="auto" w:fill="auto"/>
            <w:noWrap/>
            <w:vAlign w:val="center"/>
          </w:tcPr>
          <w:p w14:paraId="43C5DFD0" w14:textId="77777777" w:rsidR="005951D0" w:rsidRDefault="005951D0" w:rsidP="007A0701">
            <w:pPr>
              <w:rPr>
                <w:rStyle w:val="normaltextrun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1927FDEA" w14:textId="77777777" w:rsidR="005951D0" w:rsidRPr="00F2110A" w:rsidRDefault="005951D0" w:rsidP="00F32541">
            <w:pPr>
              <w:rPr>
                <w:b/>
                <w:bCs/>
                <w:i/>
                <w:iCs/>
                <w:color w:val="000000"/>
                <w:sz w:val="18"/>
                <w:szCs w:val="18"/>
              </w:rPr>
            </w:pPr>
          </w:p>
        </w:tc>
      </w:tr>
      <w:tr w:rsidR="006148A8" w:rsidRPr="00CD30FD" w14:paraId="46DD2ED2" w14:textId="77777777" w:rsidTr="00A8347D">
        <w:trPr>
          <w:cantSplit/>
          <w:trHeight w:val="223"/>
          <w:jc w:val="center"/>
        </w:trPr>
        <w:tc>
          <w:tcPr>
            <w:tcW w:w="562" w:type="dxa"/>
          </w:tcPr>
          <w:p w14:paraId="6C90F4FF" w14:textId="5E131F2F" w:rsidR="006148A8" w:rsidRDefault="006148A8" w:rsidP="007A0701">
            <w:pPr>
              <w:rPr>
                <w:rStyle w:val="normaltextrun"/>
                <w:color w:val="000000"/>
                <w:sz w:val="18"/>
                <w:szCs w:val="18"/>
              </w:rPr>
            </w:pPr>
            <w:r>
              <w:rPr>
                <w:rStyle w:val="normaltextrun"/>
                <w:color w:val="000000"/>
                <w:sz w:val="18"/>
                <w:szCs w:val="18"/>
              </w:rPr>
              <w:t>8</w:t>
            </w:r>
          </w:p>
        </w:tc>
        <w:tc>
          <w:tcPr>
            <w:tcW w:w="7371" w:type="dxa"/>
            <w:shd w:val="clear" w:color="auto" w:fill="auto"/>
            <w:noWrap/>
            <w:vAlign w:val="center"/>
          </w:tcPr>
          <w:p w14:paraId="3F4DE385" w14:textId="73233B9C" w:rsidR="006148A8" w:rsidRPr="00C35885" w:rsidRDefault="006148A8" w:rsidP="007A0701">
            <w:pPr>
              <w:rPr>
                <w:b/>
                <w:bCs/>
                <w:iCs/>
                <w:color w:val="000000"/>
                <w:sz w:val="16"/>
                <w:szCs w:val="16"/>
              </w:rPr>
            </w:pPr>
            <w:r>
              <w:rPr>
                <w:rStyle w:val="normaltextrun"/>
                <w:color w:val="000000"/>
                <w:sz w:val="18"/>
                <w:szCs w:val="18"/>
              </w:rPr>
              <w:t xml:space="preserve">Režie </w:t>
            </w:r>
            <w:r w:rsidRPr="00A8347D">
              <w:rPr>
                <w:rStyle w:val="normaltextrun"/>
                <w:color w:val="000000"/>
                <w:sz w:val="18"/>
                <w:szCs w:val="18"/>
              </w:rPr>
              <w:t>celoškolních nákladů</w:t>
            </w:r>
            <w:r w:rsidR="00C600AB">
              <w:rPr>
                <w:rStyle w:val="normaltextrun"/>
                <w:color w:val="000000"/>
                <w:sz w:val="18"/>
                <w:szCs w:val="18"/>
              </w:rPr>
              <w:t xml:space="preserve"> z jiných zdrojů útvaru/ fakulty </w:t>
            </w:r>
            <w:r w:rsidR="005951D0">
              <w:rPr>
                <w:color w:val="000000"/>
                <w:sz w:val="18"/>
                <w:szCs w:val="18"/>
              </w:rPr>
              <w:t>VŠE</w:t>
            </w:r>
            <w:r w:rsidR="00A8347D">
              <w:rPr>
                <w:rStyle w:val="Znakapoznpodarou"/>
                <w:color w:val="000000"/>
                <w:sz w:val="18"/>
                <w:szCs w:val="18"/>
              </w:rPr>
              <w:footnoteReference w:id="6"/>
            </w:r>
            <w:r w:rsidR="00511A4C">
              <w:rPr>
                <w:color w:val="000000"/>
                <w:sz w:val="18"/>
                <w:szCs w:val="18"/>
              </w:rPr>
              <w:t xml:space="preserve">   klasifikace úhrady: ……………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2A1E3065" w14:textId="77777777" w:rsidR="006148A8" w:rsidRPr="00F2110A" w:rsidRDefault="006148A8" w:rsidP="00F32541">
            <w:pPr>
              <w:rPr>
                <w:b/>
                <w:bCs/>
                <w:i/>
                <w:iCs/>
                <w:color w:val="000000"/>
                <w:sz w:val="18"/>
                <w:szCs w:val="18"/>
              </w:rPr>
            </w:pPr>
          </w:p>
        </w:tc>
      </w:tr>
      <w:tr w:rsidR="00B07D73" w:rsidRPr="00CD30FD" w14:paraId="41A22CCA" w14:textId="77777777" w:rsidTr="00A8347D">
        <w:trPr>
          <w:cantSplit/>
          <w:trHeight w:val="223"/>
          <w:jc w:val="center"/>
        </w:trPr>
        <w:tc>
          <w:tcPr>
            <w:tcW w:w="562" w:type="dxa"/>
          </w:tcPr>
          <w:p w14:paraId="6B843D70" w14:textId="0DE1AB1D" w:rsidR="00B07D73" w:rsidRDefault="009B7643" w:rsidP="007A0701">
            <w:pPr>
              <w:rPr>
                <w:rStyle w:val="normaltextrun"/>
                <w:color w:val="000000"/>
                <w:sz w:val="18"/>
                <w:szCs w:val="18"/>
              </w:rPr>
            </w:pPr>
            <w:r>
              <w:rPr>
                <w:rStyle w:val="normaltextrun"/>
                <w:color w:val="000000"/>
                <w:sz w:val="18"/>
                <w:szCs w:val="18"/>
              </w:rPr>
              <w:t>9</w:t>
            </w:r>
          </w:p>
        </w:tc>
        <w:tc>
          <w:tcPr>
            <w:tcW w:w="7371" w:type="dxa"/>
            <w:shd w:val="clear" w:color="auto" w:fill="auto"/>
            <w:noWrap/>
            <w:vAlign w:val="center"/>
          </w:tcPr>
          <w:p w14:paraId="4B35E9A6" w14:textId="7AC1AF42" w:rsidR="00B07D73" w:rsidRDefault="005951D0" w:rsidP="007A0701">
            <w:pPr>
              <w:rPr>
                <w:rStyle w:val="normaltextrun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Spolufinancování </w:t>
            </w:r>
            <w:r w:rsidR="00511A4C">
              <w:rPr>
                <w:color w:val="000000"/>
                <w:sz w:val="18"/>
                <w:szCs w:val="18"/>
              </w:rPr>
              <w:t>projektu ze zdrojů VŠE: …… %                            klasifikace úhrady: …………...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6E5157CC" w14:textId="77777777" w:rsidR="00B07D73" w:rsidRPr="00F2110A" w:rsidRDefault="00B07D73" w:rsidP="00F32541">
            <w:pPr>
              <w:rPr>
                <w:b/>
                <w:bCs/>
                <w:i/>
                <w:iCs/>
                <w:color w:val="000000"/>
                <w:sz w:val="18"/>
                <w:szCs w:val="18"/>
              </w:rPr>
            </w:pPr>
          </w:p>
        </w:tc>
      </w:tr>
    </w:tbl>
    <w:p w14:paraId="33D62FBA" w14:textId="77777777" w:rsidR="00511A4C" w:rsidRDefault="00511A4C" w:rsidP="00A8347D">
      <w:pPr>
        <w:pBdr>
          <w:top w:val="single" w:sz="4" w:space="0" w:color="auto"/>
          <w:left w:val="single" w:sz="4" w:space="4" w:color="auto"/>
          <w:bottom w:val="single" w:sz="4" w:space="0" w:color="auto"/>
          <w:right w:val="single" w:sz="4" w:space="3" w:color="auto"/>
        </w:pBdr>
        <w:tabs>
          <w:tab w:val="left" w:pos="2127"/>
          <w:tab w:val="left" w:pos="3544"/>
          <w:tab w:val="left" w:pos="7230"/>
        </w:tabs>
        <w:spacing w:line="300" w:lineRule="exact"/>
        <w:rPr>
          <w:sz w:val="20"/>
          <w:szCs w:val="20"/>
        </w:rPr>
      </w:pPr>
    </w:p>
    <w:p w14:paraId="6878329C" w14:textId="77777777" w:rsidR="00511A4C" w:rsidRDefault="00511A4C" w:rsidP="00A8347D">
      <w:pPr>
        <w:pBdr>
          <w:top w:val="single" w:sz="4" w:space="0" w:color="auto"/>
          <w:left w:val="single" w:sz="4" w:space="4" w:color="auto"/>
          <w:bottom w:val="single" w:sz="4" w:space="0" w:color="auto"/>
          <w:right w:val="single" w:sz="4" w:space="3" w:color="auto"/>
        </w:pBdr>
        <w:tabs>
          <w:tab w:val="left" w:pos="2127"/>
          <w:tab w:val="left" w:pos="3544"/>
          <w:tab w:val="left" w:pos="7230"/>
        </w:tabs>
        <w:spacing w:line="300" w:lineRule="exact"/>
        <w:rPr>
          <w:sz w:val="20"/>
          <w:szCs w:val="20"/>
        </w:rPr>
      </w:pPr>
    </w:p>
    <w:p w14:paraId="717F1D11" w14:textId="736D6B56" w:rsidR="00B63F52" w:rsidRPr="00B346D1" w:rsidRDefault="009C4EE5" w:rsidP="00A8347D">
      <w:pPr>
        <w:pBdr>
          <w:top w:val="single" w:sz="4" w:space="0" w:color="auto"/>
          <w:left w:val="single" w:sz="4" w:space="4" w:color="auto"/>
          <w:bottom w:val="single" w:sz="4" w:space="0" w:color="auto"/>
          <w:right w:val="single" w:sz="4" w:space="3" w:color="auto"/>
        </w:pBdr>
        <w:tabs>
          <w:tab w:val="left" w:pos="2127"/>
          <w:tab w:val="left" w:pos="3544"/>
          <w:tab w:val="left" w:pos="7230"/>
        </w:tabs>
        <w:spacing w:line="300" w:lineRule="exact"/>
        <w:rPr>
          <w:sz w:val="20"/>
          <w:szCs w:val="20"/>
        </w:rPr>
      </w:pPr>
      <w:r w:rsidRPr="00B346D1">
        <w:rPr>
          <w:sz w:val="20"/>
          <w:szCs w:val="20"/>
        </w:rPr>
        <w:t xml:space="preserve">Udržitelnost: </w:t>
      </w:r>
      <w:r w:rsidR="00B63F52" w:rsidRPr="00B346D1">
        <w:rPr>
          <w:sz w:val="20"/>
          <w:szCs w:val="20"/>
        </w:rPr>
        <w:tab/>
      </w:r>
      <w:r w:rsidRPr="00B346D1">
        <w:rPr>
          <w:sz w:val="20"/>
          <w:szCs w:val="20"/>
        </w:rPr>
        <w:t xml:space="preserve">NE  </w:t>
      </w:r>
      <w:r w:rsidRPr="00B346D1">
        <w:rPr>
          <w:sz w:val="20"/>
          <w:szCs w:val="20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B346D1">
        <w:rPr>
          <w:sz w:val="20"/>
          <w:szCs w:val="20"/>
        </w:rPr>
        <w:instrText xml:space="preserve"> FORMCHECKBOX </w:instrText>
      </w:r>
      <w:r w:rsidR="009B60A5">
        <w:rPr>
          <w:sz w:val="20"/>
          <w:szCs w:val="20"/>
        </w:rPr>
      </w:r>
      <w:r w:rsidR="009B60A5">
        <w:rPr>
          <w:sz w:val="20"/>
          <w:szCs w:val="20"/>
        </w:rPr>
        <w:fldChar w:fldCharType="separate"/>
      </w:r>
      <w:r w:rsidRPr="00B346D1">
        <w:rPr>
          <w:sz w:val="20"/>
          <w:szCs w:val="20"/>
        </w:rPr>
        <w:fldChar w:fldCharType="end"/>
      </w:r>
      <w:r w:rsidRPr="00B346D1">
        <w:rPr>
          <w:sz w:val="20"/>
          <w:szCs w:val="20"/>
        </w:rPr>
        <w:t xml:space="preserve"> </w:t>
      </w:r>
      <w:r w:rsidR="00F32541" w:rsidRPr="00B346D1">
        <w:rPr>
          <w:sz w:val="20"/>
          <w:szCs w:val="20"/>
        </w:rPr>
        <w:tab/>
      </w:r>
      <w:r w:rsidRPr="00B346D1">
        <w:rPr>
          <w:sz w:val="20"/>
          <w:szCs w:val="20"/>
        </w:rPr>
        <w:t xml:space="preserve">ANO </w:t>
      </w:r>
      <w:r w:rsidRPr="00B346D1">
        <w:rPr>
          <w:sz w:val="20"/>
          <w:szCs w:val="20"/>
        </w:rPr>
        <w:fldChar w:fldCharType="begin">
          <w:ffData>
            <w:name w:val="Zaškrtávací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B346D1">
        <w:rPr>
          <w:sz w:val="20"/>
          <w:szCs w:val="20"/>
        </w:rPr>
        <w:instrText xml:space="preserve"> FORMCHECKBOX </w:instrText>
      </w:r>
      <w:r w:rsidR="009B60A5">
        <w:rPr>
          <w:sz w:val="20"/>
          <w:szCs w:val="20"/>
        </w:rPr>
      </w:r>
      <w:r w:rsidR="009B60A5">
        <w:rPr>
          <w:sz w:val="20"/>
          <w:szCs w:val="20"/>
        </w:rPr>
        <w:fldChar w:fldCharType="separate"/>
      </w:r>
      <w:r w:rsidRPr="00B346D1">
        <w:rPr>
          <w:sz w:val="20"/>
          <w:szCs w:val="20"/>
        </w:rPr>
        <w:fldChar w:fldCharType="end"/>
      </w:r>
      <w:r w:rsidR="00F32541" w:rsidRPr="00B346D1">
        <w:rPr>
          <w:sz w:val="20"/>
          <w:szCs w:val="20"/>
        </w:rPr>
        <w:t xml:space="preserve"> </w:t>
      </w:r>
      <w:r w:rsidR="00C7715C">
        <w:rPr>
          <w:sz w:val="20"/>
          <w:szCs w:val="20"/>
        </w:rPr>
        <w:t xml:space="preserve">        </w:t>
      </w:r>
      <w:r w:rsidR="009F29E0">
        <w:rPr>
          <w:sz w:val="20"/>
          <w:szCs w:val="20"/>
        </w:rPr>
        <w:t>Pokud ano,</w:t>
      </w:r>
      <w:r w:rsidR="00C01977">
        <w:rPr>
          <w:sz w:val="20"/>
          <w:szCs w:val="20"/>
        </w:rPr>
        <w:t xml:space="preserve"> uveďte</w:t>
      </w:r>
      <w:r w:rsidR="00C7715C">
        <w:rPr>
          <w:sz w:val="20"/>
          <w:szCs w:val="20"/>
        </w:rPr>
        <w:t xml:space="preserve"> p</w:t>
      </w:r>
      <w:r w:rsidR="00C7715C" w:rsidRPr="00B346D1">
        <w:rPr>
          <w:sz w:val="20"/>
          <w:szCs w:val="20"/>
        </w:rPr>
        <w:t>očet let:</w:t>
      </w:r>
      <w:r w:rsidR="00B63F52" w:rsidRPr="00B346D1">
        <w:rPr>
          <w:sz w:val="20"/>
          <w:szCs w:val="20"/>
        </w:rPr>
        <w:tab/>
      </w:r>
    </w:p>
    <w:p w14:paraId="717F1D12" w14:textId="7B565203" w:rsidR="005E37A7" w:rsidRPr="00A8347D" w:rsidRDefault="005E37A7">
      <w:pPr>
        <w:rPr>
          <w:rFonts w:ascii="Arial" w:hAnsi="Arial" w:cs="Arial"/>
          <w:sz w:val="28"/>
          <w:szCs w:val="10"/>
        </w:rPr>
      </w:pPr>
    </w:p>
    <w:p w14:paraId="399535F3" w14:textId="77777777" w:rsidR="00C01977" w:rsidRPr="00B346D1" w:rsidRDefault="00C01977">
      <w:pPr>
        <w:rPr>
          <w:rFonts w:ascii="Arial" w:hAnsi="Arial" w:cs="Arial"/>
          <w:sz w:val="8"/>
          <w:szCs w:val="10"/>
        </w:rPr>
      </w:pPr>
    </w:p>
    <w:p w14:paraId="717F1D13" w14:textId="57F390C9" w:rsidR="005E37A7" w:rsidRPr="00B346D1" w:rsidRDefault="00CD30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0"/>
          <w:szCs w:val="20"/>
        </w:rPr>
      </w:pPr>
      <w:r w:rsidRPr="002202CD">
        <w:rPr>
          <w:sz w:val="20"/>
          <w:szCs w:val="20"/>
        </w:rPr>
        <w:t>Řešitel</w:t>
      </w:r>
      <w:r w:rsidR="002202CD" w:rsidRPr="002202CD">
        <w:rPr>
          <w:sz w:val="20"/>
          <w:szCs w:val="20"/>
        </w:rPr>
        <w:t xml:space="preserve"> </w:t>
      </w:r>
      <w:r w:rsidR="005E37A7" w:rsidRPr="002202CD">
        <w:rPr>
          <w:sz w:val="20"/>
          <w:szCs w:val="20"/>
        </w:rPr>
        <w:t>prohlašuje</w:t>
      </w:r>
      <w:r w:rsidR="005E37A7" w:rsidRPr="00B346D1">
        <w:rPr>
          <w:sz w:val="20"/>
          <w:szCs w:val="20"/>
        </w:rPr>
        <w:t>, že se seznámil se všemi podmínkami stanovenými poskytovatelem i VŠE</w:t>
      </w:r>
      <w:r w:rsidR="00DA710E">
        <w:rPr>
          <w:sz w:val="20"/>
          <w:szCs w:val="20"/>
        </w:rPr>
        <w:t xml:space="preserve"> a</w:t>
      </w:r>
      <w:r w:rsidR="00117D35" w:rsidRPr="00117D35">
        <w:rPr>
          <w:sz w:val="20"/>
          <w:szCs w:val="20"/>
        </w:rPr>
        <w:t xml:space="preserve"> potvrzuje, že o projektu </w:t>
      </w:r>
      <w:r w:rsidR="008B1F11">
        <w:rPr>
          <w:sz w:val="20"/>
          <w:szCs w:val="20"/>
        </w:rPr>
        <w:t>písemně</w:t>
      </w:r>
      <w:r w:rsidR="00117D35" w:rsidRPr="00117D35">
        <w:rPr>
          <w:sz w:val="20"/>
          <w:szCs w:val="20"/>
        </w:rPr>
        <w:t xml:space="preserve"> informoval svého nadřízeného</w:t>
      </w:r>
      <w:r w:rsidR="00DF0DA3">
        <w:rPr>
          <w:sz w:val="20"/>
          <w:szCs w:val="20"/>
        </w:rPr>
        <w:t>.</w:t>
      </w:r>
    </w:p>
    <w:p w14:paraId="717F1D14" w14:textId="3DCAAE69" w:rsidR="005E37A7" w:rsidRDefault="000D47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2"/>
          <w:szCs w:val="20"/>
        </w:rPr>
      </w:pPr>
      <w:r w:rsidRPr="00B346D1">
        <w:rPr>
          <w:sz w:val="22"/>
          <w:szCs w:val="20"/>
        </w:rPr>
        <w:t xml:space="preserve"> </w:t>
      </w:r>
    </w:p>
    <w:p w14:paraId="2391D979" w14:textId="77777777" w:rsidR="00386690" w:rsidRPr="00B346D1" w:rsidRDefault="003866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Cs w:val="20"/>
        </w:rPr>
      </w:pPr>
    </w:p>
    <w:p w14:paraId="717F1D15" w14:textId="77777777" w:rsidR="005E37A7" w:rsidRPr="00B346D1" w:rsidRDefault="005E37A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969"/>
        </w:tabs>
        <w:rPr>
          <w:sz w:val="20"/>
          <w:szCs w:val="20"/>
        </w:rPr>
      </w:pPr>
      <w:r w:rsidRPr="00B346D1">
        <w:rPr>
          <w:sz w:val="20"/>
          <w:szCs w:val="20"/>
        </w:rPr>
        <w:t>Datum: ………………</w:t>
      </w:r>
      <w:r w:rsidRPr="00B346D1">
        <w:rPr>
          <w:sz w:val="20"/>
          <w:szCs w:val="20"/>
        </w:rPr>
        <w:tab/>
        <w:t>Podpis: ……………………………………………</w:t>
      </w:r>
    </w:p>
    <w:p w14:paraId="717F1D16" w14:textId="5CD3BE99" w:rsidR="005E37A7" w:rsidRPr="00B346D1" w:rsidRDefault="001075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820"/>
          <w:tab w:val="left" w:pos="6379"/>
        </w:tabs>
        <w:rPr>
          <w:sz w:val="20"/>
          <w:szCs w:val="20"/>
        </w:rPr>
      </w:pPr>
      <w:r w:rsidRPr="00B346D1">
        <w:rPr>
          <w:sz w:val="20"/>
          <w:szCs w:val="20"/>
        </w:rPr>
        <w:tab/>
        <w:t xml:space="preserve">                </w:t>
      </w:r>
      <w:r w:rsidR="00F32541" w:rsidRPr="00B346D1">
        <w:rPr>
          <w:sz w:val="20"/>
          <w:szCs w:val="20"/>
        </w:rPr>
        <w:t xml:space="preserve">  </w:t>
      </w:r>
      <w:r w:rsidR="00EC23C6">
        <w:rPr>
          <w:sz w:val="20"/>
          <w:szCs w:val="20"/>
        </w:rPr>
        <w:t xml:space="preserve">           </w:t>
      </w:r>
      <w:r w:rsidR="1704A648" w:rsidRPr="27ABD8AC">
        <w:rPr>
          <w:sz w:val="20"/>
          <w:szCs w:val="20"/>
        </w:rPr>
        <w:t>ř</w:t>
      </w:r>
      <w:r w:rsidR="005E37A7" w:rsidRPr="00B346D1">
        <w:rPr>
          <w:sz w:val="20"/>
          <w:szCs w:val="20"/>
        </w:rPr>
        <w:t>ešitel</w:t>
      </w:r>
    </w:p>
    <w:p w14:paraId="717F1D17" w14:textId="77777777" w:rsidR="005E37A7" w:rsidRPr="00B346D1" w:rsidRDefault="005E37A7">
      <w:pPr>
        <w:jc w:val="both"/>
        <w:rPr>
          <w:rFonts w:ascii="Arial" w:hAnsi="Arial" w:cs="Arial"/>
          <w:sz w:val="8"/>
          <w:szCs w:val="10"/>
        </w:rPr>
      </w:pPr>
    </w:p>
    <w:p w14:paraId="717F1D18" w14:textId="3B19E715" w:rsidR="00D0423A" w:rsidRPr="00B346D1" w:rsidRDefault="009D5605" w:rsidP="00380F12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sz w:val="20"/>
          <w:szCs w:val="20"/>
        </w:rPr>
      </w:pPr>
      <w:r w:rsidRPr="4AA89E73">
        <w:rPr>
          <w:sz w:val="20"/>
          <w:szCs w:val="20"/>
        </w:rPr>
        <w:t>S</w:t>
      </w:r>
      <w:r w:rsidR="0017248B" w:rsidRPr="4AA89E73">
        <w:rPr>
          <w:sz w:val="20"/>
          <w:szCs w:val="20"/>
        </w:rPr>
        <w:t>právce rozpočtu</w:t>
      </w:r>
      <w:r w:rsidR="00D0423A" w:rsidRPr="4AA89E73">
        <w:rPr>
          <w:sz w:val="20"/>
          <w:szCs w:val="20"/>
        </w:rPr>
        <w:t xml:space="preserve"> </w:t>
      </w:r>
      <w:r w:rsidR="60452192" w:rsidRPr="4AA89E73">
        <w:rPr>
          <w:sz w:val="20"/>
          <w:szCs w:val="20"/>
        </w:rPr>
        <w:t>souhlasí s</w:t>
      </w:r>
      <w:r w:rsidR="00E55A17">
        <w:rPr>
          <w:sz w:val="20"/>
          <w:szCs w:val="20"/>
        </w:rPr>
        <w:t> </w:t>
      </w:r>
      <w:r w:rsidR="005032D3">
        <w:rPr>
          <w:sz w:val="20"/>
          <w:szCs w:val="20"/>
        </w:rPr>
        <w:t>finančním</w:t>
      </w:r>
      <w:r w:rsidR="00E55A17">
        <w:rPr>
          <w:sz w:val="20"/>
          <w:szCs w:val="20"/>
        </w:rPr>
        <w:t xml:space="preserve"> zabez</w:t>
      </w:r>
      <w:r w:rsidR="00633BDD">
        <w:rPr>
          <w:sz w:val="20"/>
          <w:szCs w:val="20"/>
        </w:rPr>
        <w:t xml:space="preserve">pečením </w:t>
      </w:r>
      <w:r w:rsidR="1533BED0" w:rsidRPr="3A8C766C">
        <w:rPr>
          <w:sz w:val="20"/>
          <w:szCs w:val="20"/>
        </w:rPr>
        <w:t xml:space="preserve">projektu </w:t>
      </w:r>
      <w:r w:rsidR="00F76BC6">
        <w:rPr>
          <w:sz w:val="20"/>
          <w:szCs w:val="20"/>
        </w:rPr>
        <w:t xml:space="preserve">a </w:t>
      </w:r>
      <w:r w:rsidR="45CE2CF4" w:rsidRPr="3A8C766C">
        <w:rPr>
          <w:sz w:val="20"/>
          <w:szCs w:val="20"/>
        </w:rPr>
        <w:t>v případě potřeby</w:t>
      </w:r>
      <w:r w:rsidR="00F76BC6">
        <w:rPr>
          <w:sz w:val="20"/>
          <w:szCs w:val="20"/>
        </w:rPr>
        <w:t xml:space="preserve"> spolu</w:t>
      </w:r>
      <w:r w:rsidR="004D34BC">
        <w:rPr>
          <w:sz w:val="20"/>
          <w:szCs w:val="20"/>
        </w:rPr>
        <w:t>financováním</w:t>
      </w:r>
      <w:r w:rsidR="006076F1">
        <w:rPr>
          <w:sz w:val="20"/>
          <w:szCs w:val="20"/>
        </w:rPr>
        <w:t xml:space="preserve"> </w:t>
      </w:r>
      <w:r w:rsidR="00886890">
        <w:rPr>
          <w:sz w:val="20"/>
          <w:szCs w:val="20"/>
        </w:rPr>
        <w:t>z</w:t>
      </w:r>
      <w:r w:rsidR="001938BF">
        <w:rPr>
          <w:sz w:val="20"/>
          <w:szCs w:val="20"/>
        </w:rPr>
        <w:t> rozpočtu příslušné sou</w:t>
      </w:r>
      <w:r w:rsidR="000655F9">
        <w:rPr>
          <w:sz w:val="20"/>
          <w:szCs w:val="20"/>
        </w:rPr>
        <w:t>části</w:t>
      </w:r>
      <w:r w:rsidR="486DD3E0" w:rsidRPr="4AA89E73">
        <w:rPr>
          <w:sz w:val="20"/>
          <w:szCs w:val="20"/>
        </w:rPr>
        <w:t xml:space="preserve"> </w:t>
      </w:r>
      <w:r w:rsidR="00D0423A" w:rsidRPr="4AA89E73">
        <w:rPr>
          <w:sz w:val="20"/>
          <w:szCs w:val="20"/>
        </w:rPr>
        <w:t xml:space="preserve">VŠE. </w:t>
      </w:r>
    </w:p>
    <w:p w14:paraId="717F1D19" w14:textId="5B70437A" w:rsidR="00D0423A" w:rsidRDefault="00D0423A" w:rsidP="00380F12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szCs w:val="20"/>
        </w:rPr>
      </w:pPr>
    </w:p>
    <w:p w14:paraId="7CD97782" w14:textId="77777777" w:rsidR="00386690" w:rsidRPr="00B346D1" w:rsidRDefault="00386690" w:rsidP="00380F12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szCs w:val="20"/>
        </w:rPr>
      </w:pPr>
    </w:p>
    <w:p w14:paraId="717F1D1A" w14:textId="77777777" w:rsidR="00D0423A" w:rsidRPr="00B346D1" w:rsidRDefault="00D0423A" w:rsidP="00380F12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3969"/>
        </w:tabs>
        <w:rPr>
          <w:sz w:val="20"/>
          <w:szCs w:val="20"/>
        </w:rPr>
      </w:pPr>
      <w:r w:rsidRPr="00B346D1">
        <w:rPr>
          <w:sz w:val="20"/>
          <w:szCs w:val="20"/>
        </w:rPr>
        <w:t>Datum: ………………</w:t>
      </w:r>
      <w:r w:rsidRPr="00B346D1">
        <w:rPr>
          <w:sz w:val="20"/>
          <w:szCs w:val="20"/>
        </w:rPr>
        <w:tab/>
        <w:t>Podpis: ……………………………………………</w:t>
      </w:r>
    </w:p>
    <w:p w14:paraId="6084F2E2" w14:textId="54A1E465" w:rsidR="00FC7387" w:rsidRDefault="00F32541" w:rsidP="0017248B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4962"/>
        </w:tabs>
        <w:rPr>
          <w:sz w:val="20"/>
          <w:szCs w:val="20"/>
        </w:rPr>
      </w:pPr>
      <w:r w:rsidRPr="00B346D1">
        <w:rPr>
          <w:sz w:val="20"/>
          <w:szCs w:val="20"/>
        </w:rPr>
        <w:tab/>
        <w:t xml:space="preserve">           </w:t>
      </w:r>
      <w:r w:rsidR="009D5605" w:rsidRPr="00B346D1">
        <w:rPr>
          <w:sz w:val="20"/>
          <w:szCs w:val="20"/>
        </w:rPr>
        <w:t xml:space="preserve">      </w:t>
      </w:r>
      <w:r w:rsidR="0017248B" w:rsidRPr="00B346D1">
        <w:rPr>
          <w:sz w:val="20"/>
          <w:szCs w:val="20"/>
        </w:rPr>
        <w:t>správce rozpočtu</w:t>
      </w:r>
      <w:r w:rsidR="00FC7387">
        <w:rPr>
          <w:sz w:val="20"/>
          <w:szCs w:val="20"/>
        </w:rPr>
        <w:t xml:space="preserve"> </w:t>
      </w:r>
    </w:p>
    <w:p w14:paraId="717F1D1B" w14:textId="15D9B137" w:rsidR="00D0423A" w:rsidRPr="00B346D1" w:rsidRDefault="00FC7387" w:rsidP="0017248B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4962"/>
        </w:tabs>
        <w:rPr>
          <w:sz w:val="20"/>
          <w:szCs w:val="20"/>
        </w:rPr>
      </w:pPr>
      <w:r w:rsidRPr="4AA89E73">
        <w:rPr>
          <w:sz w:val="20"/>
          <w:szCs w:val="20"/>
        </w:rPr>
        <w:t xml:space="preserve">                                                                     </w:t>
      </w:r>
      <w:r w:rsidR="00386690">
        <w:rPr>
          <w:sz w:val="20"/>
          <w:szCs w:val="20"/>
        </w:rPr>
        <w:t xml:space="preserve">         </w:t>
      </w:r>
      <w:r w:rsidRPr="4AA89E73">
        <w:rPr>
          <w:sz w:val="20"/>
          <w:szCs w:val="20"/>
        </w:rPr>
        <w:t xml:space="preserve"> (na fakultě tajemník nebo pro celoškolní útvar vedoucí EO)</w:t>
      </w:r>
    </w:p>
    <w:p w14:paraId="717F1D1C" w14:textId="77777777" w:rsidR="00D0423A" w:rsidRPr="00B346D1" w:rsidRDefault="00D0423A">
      <w:pPr>
        <w:jc w:val="both"/>
        <w:rPr>
          <w:rFonts w:ascii="Arial" w:hAnsi="Arial" w:cs="Arial"/>
          <w:sz w:val="8"/>
          <w:szCs w:val="10"/>
        </w:rPr>
      </w:pPr>
    </w:p>
    <w:p w14:paraId="45A63D7E" w14:textId="63EA662F" w:rsidR="4AA89E73" w:rsidRDefault="4AA89E73" w:rsidP="4AA89E73">
      <w:pPr>
        <w:rPr>
          <w:sz w:val="20"/>
          <w:szCs w:val="20"/>
        </w:rPr>
      </w:pPr>
    </w:p>
    <w:p w14:paraId="717F1D1D" w14:textId="374A8BD9" w:rsidR="005E37A7" w:rsidRPr="00B346D1" w:rsidRDefault="00196B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0"/>
          <w:szCs w:val="20"/>
        </w:rPr>
      </w:pPr>
      <w:r>
        <w:rPr>
          <w:sz w:val="20"/>
          <w:szCs w:val="20"/>
        </w:rPr>
        <w:t>Děkan f</w:t>
      </w:r>
      <w:r w:rsidR="005E37A7" w:rsidRPr="00B346D1">
        <w:rPr>
          <w:sz w:val="20"/>
          <w:szCs w:val="20"/>
        </w:rPr>
        <w:t>akult</w:t>
      </w:r>
      <w:r w:rsidR="00DB29A7">
        <w:rPr>
          <w:sz w:val="20"/>
          <w:szCs w:val="20"/>
        </w:rPr>
        <w:t xml:space="preserve">y /vedoucí </w:t>
      </w:r>
      <w:r w:rsidR="005E37A7" w:rsidRPr="00B346D1">
        <w:rPr>
          <w:sz w:val="20"/>
          <w:szCs w:val="20"/>
        </w:rPr>
        <w:t>celoškol</w:t>
      </w:r>
      <w:r w:rsidR="00276DEC">
        <w:rPr>
          <w:sz w:val="20"/>
          <w:szCs w:val="20"/>
        </w:rPr>
        <w:t>ní</w:t>
      </w:r>
      <w:r w:rsidR="00DB29A7">
        <w:rPr>
          <w:sz w:val="20"/>
          <w:szCs w:val="20"/>
        </w:rPr>
        <w:t>ho</w:t>
      </w:r>
      <w:r w:rsidR="005E37A7" w:rsidRPr="00B346D1">
        <w:rPr>
          <w:sz w:val="20"/>
          <w:szCs w:val="20"/>
        </w:rPr>
        <w:t xml:space="preserve"> pracoviště</w:t>
      </w:r>
      <w:r w:rsidR="004F2D98">
        <w:rPr>
          <w:sz w:val="20"/>
          <w:szCs w:val="20"/>
        </w:rPr>
        <w:t xml:space="preserve"> </w:t>
      </w:r>
      <w:r w:rsidR="3E381420" w:rsidRPr="3A8C766C">
        <w:rPr>
          <w:sz w:val="20"/>
          <w:szCs w:val="20"/>
        </w:rPr>
        <w:t>potvrz</w:t>
      </w:r>
      <w:r w:rsidR="005E37A7" w:rsidRPr="3A8C766C">
        <w:rPr>
          <w:sz w:val="20"/>
          <w:szCs w:val="20"/>
        </w:rPr>
        <w:t>uje</w:t>
      </w:r>
      <w:r w:rsidR="7FB7A550" w:rsidRPr="3A8C766C">
        <w:rPr>
          <w:sz w:val="20"/>
          <w:szCs w:val="20"/>
        </w:rPr>
        <w:t xml:space="preserve">, že projekt je v souladu s cíli fakulty / celoškolního pracoviště a zajistí odpovídající podmínky k </w:t>
      </w:r>
      <w:r w:rsidR="4B04317B" w:rsidRPr="3A8C766C">
        <w:rPr>
          <w:sz w:val="20"/>
          <w:szCs w:val="20"/>
        </w:rPr>
        <w:t xml:space="preserve">jeho </w:t>
      </w:r>
      <w:r w:rsidR="7FB7A550" w:rsidRPr="3A8C766C">
        <w:rPr>
          <w:sz w:val="20"/>
          <w:szCs w:val="20"/>
        </w:rPr>
        <w:t>úspěšné realizaci</w:t>
      </w:r>
      <w:r w:rsidR="5A4C4E82" w:rsidRPr="3A8C766C">
        <w:rPr>
          <w:sz w:val="20"/>
          <w:szCs w:val="20"/>
        </w:rPr>
        <w:t xml:space="preserve">, a rovněž </w:t>
      </w:r>
      <w:r w:rsidR="005E37A7" w:rsidRPr="00B346D1">
        <w:rPr>
          <w:sz w:val="20"/>
          <w:szCs w:val="20"/>
        </w:rPr>
        <w:t>garantuje plnění závazků vyplývajících z projektu.</w:t>
      </w:r>
    </w:p>
    <w:p w14:paraId="717F1D1E" w14:textId="4AE54E1A" w:rsidR="005E37A7" w:rsidRDefault="005E37A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Cs w:val="20"/>
        </w:rPr>
      </w:pPr>
    </w:p>
    <w:p w14:paraId="59F2204C" w14:textId="77777777" w:rsidR="000C3858" w:rsidRPr="00B346D1" w:rsidRDefault="000C385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Cs w:val="20"/>
        </w:rPr>
      </w:pPr>
    </w:p>
    <w:p w14:paraId="717F1D1F" w14:textId="77777777" w:rsidR="005E37A7" w:rsidRPr="00B346D1" w:rsidRDefault="005E37A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969"/>
        </w:tabs>
        <w:rPr>
          <w:sz w:val="20"/>
          <w:szCs w:val="20"/>
        </w:rPr>
      </w:pPr>
      <w:r w:rsidRPr="00B346D1">
        <w:rPr>
          <w:sz w:val="20"/>
          <w:szCs w:val="20"/>
        </w:rPr>
        <w:t>Datum: ………………</w:t>
      </w:r>
      <w:r w:rsidRPr="00B346D1">
        <w:rPr>
          <w:sz w:val="20"/>
          <w:szCs w:val="20"/>
        </w:rPr>
        <w:tab/>
        <w:t>Podpis: ……………………………………………</w:t>
      </w:r>
    </w:p>
    <w:p w14:paraId="717F1D20" w14:textId="371A742D" w:rsidR="005E37A7" w:rsidRPr="00B346D1" w:rsidRDefault="00F32541" w:rsidP="00F3254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4395"/>
          <w:tab w:val="left" w:pos="4820"/>
        </w:tabs>
        <w:rPr>
          <w:sz w:val="20"/>
          <w:szCs w:val="20"/>
        </w:rPr>
      </w:pPr>
      <w:r w:rsidRPr="00B346D1">
        <w:rPr>
          <w:sz w:val="20"/>
          <w:szCs w:val="20"/>
        </w:rPr>
        <w:tab/>
        <w:t xml:space="preserve">      </w:t>
      </w:r>
      <w:r w:rsidR="0050110D">
        <w:rPr>
          <w:sz w:val="20"/>
          <w:szCs w:val="20"/>
        </w:rPr>
        <w:t xml:space="preserve">                                                                       </w:t>
      </w:r>
      <w:r w:rsidR="005E37A7" w:rsidRPr="00B346D1">
        <w:rPr>
          <w:sz w:val="20"/>
          <w:szCs w:val="20"/>
        </w:rPr>
        <w:t xml:space="preserve">děkan </w:t>
      </w:r>
      <w:r w:rsidR="006A56C5">
        <w:rPr>
          <w:sz w:val="20"/>
          <w:szCs w:val="20"/>
        </w:rPr>
        <w:t xml:space="preserve">/ </w:t>
      </w:r>
      <w:r w:rsidR="005E37A7" w:rsidRPr="00B346D1">
        <w:rPr>
          <w:sz w:val="20"/>
          <w:szCs w:val="20"/>
        </w:rPr>
        <w:t>vedoucí celoškol</w:t>
      </w:r>
      <w:r w:rsidR="00276DEC">
        <w:rPr>
          <w:sz w:val="20"/>
          <w:szCs w:val="20"/>
        </w:rPr>
        <w:t>ního</w:t>
      </w:r>
      <w:r w:rsidR="005E37A7" w:rsidRPr="00B346D1">
        <w:rPr>
          <w:sz w:val="20"/>
          <w:szCs w:val="20"/>
        </w:rPr>
        <w:t xml:space="preserve"> pracoviště</w:t>
      </w:r>
    </w:p>
    <w:p w14:paraId="717F1D21" w14:textId="77777777" w:rsidR="005E37A7" w:rsidRPr="00B346D1" w:rsidRDefault="005E37A7">
      <w:pPr>
        <w:jc w:val="both"/>
        <w:rPr>
          <w:rFonts w:ascii="Arial" w:hAnsi="Arial" w:cs="Arial"/>
          <w:sz w:val="8"/>
          <w:szCs w:val="10"/>
        </w:rPr>
      </w:pPr>
    </w:p>
    <w:p w14:paraId="6F6386D5" w14:textId="1C8D9D05" w:rsidR="009D5605" w:rsidRDefault="1B5DC337" w:rsidP="009D56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0"/>
          <w:szCs w:val="20"/>
        </w:rPr>
      </w:pPr>
      <w:r w:rsidRPr="3A8C766C">
        <w:rPr>
          <w:sz w:val="20"/>
          <w:szCs w:val="20"/>
        </w:rPr>
        <w:t>Kvestor souhlas</w:t>
      </w:r>
      <w:r w:rsidR="5D5A92E2" w:rsidRPr="3A8C766C">
        <w:rPr>
          <w:sz w:val="20"/>
          <w:szCs w:val="20"/>
        </w:rPr>
        <w:t>í</w:t>
      </w:r>
      <w:r w:rsidRPr="3A8C766C">
        <w:rPr>
          <w:sz w:val="20"/>
          <w:szCs w:val="20"/>
        </w:rPr>
        <w:t xml:space="preserve"> s rozpočtem </w:t>
      </w:r>
      <w:r w:rsidR="002811F3">
        <w:rPr>
          <w:sz w:val="20"/>
          <w:szCs w:val="20"/>
        </w:rPr>
        <w:t xml:space="preserve">projektu </w:t>
      </w:r>
      <w:r w:rsidRPr="3A8C766C">
        <w:rPr>
          <w:sz w:val="20"/>
          <w:szCs w:val="20"/>
        </w:rPr>
        <w:t xml:space="preserve">a závazkem </w:t>
      </w:r>
      <w:r w:rsidR="002811F3">
        <w:rPr>
          <w:sz w:val="20"/>
          <w:szCs w:val="20"/>
        </w:rPr>
        <w:t xml:space="preserve">jeho </w:t>
      </w:r>
      <w:r w:rsidRPr="3A8C766C">
        <w:rPr>
          <w:sz w:val="20"/>
          <w:szCs w:val="20"/>
        </w:rPr>
        <w:t>financování</w:t>
      </w:r>
      <w:r w:rsidR="51EC11A9" w:rsidRPr="3A8C766C">
        <w:rPr>
          <w:sz w:val="20"/>
          <w:szCs w:val="20"/>
        </w:rPr>
        <w:t xml:space="preserve">. </w:t>
      </w:r>
    </w:p>
    <w:p w14:paraId="4C693656" w14:textId="77777777" w:rsidR="00C01977" w:rsidRDefault="00C01977" w:rsidP="009D56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Cs w:val="22"/>
        </w:rPr>
      </w:pPr>
    </w:p>
    <w:p w14:paraId="0D9F0F72" w14:textId="77777777" w:rsidR="00C01977" w:rsidRPr="00B346D1" w:rsidRDefault="00C01977" w:rsidP="009D56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Cs w:val="22"/>
        </w:rPr>
      </w:pPr>
    </w:p>
    <w:p w14:paraId="717F1D24" w14:textId="77777777" w:rsidR="00D0423A" w:rsidRPr="00B346D1" w:rsidRDefault="00D0423A" w:rsidP="00D042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969"/>
        </w:tabs>
        <w:rPr>
          <w:sz w:val="20"/>
          <w:szCs w:val="22"/>
        </w:rPr>
      </w:pPr>
      <w:r w:rsidRPr="00B346D1">
        <w:rPr>
          <w:sz w:val="20"/>
          <w:szCs w:val="22"/>
        </w:rPr>
        <w:t>Datum: ………………</w:t>
      </w:r>
      <w:r w:rsidRPr="00B346D1">
        <w:rPr>
          <w:sz w:val="20"/>
          <w:szCs w:val="22"/>
        </w:rPr>
        <w:tab/>
        <w:t>Podpis: ……………………………………………</w:t>
      </w:r>
    </w:p>
    <w:p w14:paraId="717F1D25" w14:textId="77777777" w:rsidR="00D0423A" w:rsidRPr="00B346D1" w:rsidRDefault="00380F12" w:rsidP="00380F1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103"/>
          <w:tab w:val="center" w:pos="6663"/>
        </w:tabs>
        <w:rPr>
          <w:sz w:val="20"/>
          <w:szCs w:val="22"/>
        </w:rPr>
      </w:pPr>
      <w:r w:rsidRPr="00B346D1">
        <w:rPr>
          <w:sz w:val="20"/>
          <w:szCs w:val="22"/>
        </w:rPr>
        <w:tab/>
      </w:r>
      <w:r w:rsidRPr="00B346D1">
        <w:rPr>
          <w:sz w:val="20"/>
          <w:szCs w:val="22"/>
        </w:rPr>
        <w:tab/>
        <w:t>kvestor</w:t>
      </w:r>
    </w:p>
    <w:p w14:paraId="717F1D26" w14:textId="77777777" w:rsidR="00D0423A" w:rsidRPr="00B346D1" w:rsidRDefault="00D0423A">
      <w:pPr>
        <w:jc w:val="both"/>
        <w:rPr>
          <w:rFonts w:ascii="Arial" w:hAnsi="Arial" w:cs="Arial"/>
          <w:sz w:val="8"/>
          <w:szCs w:val="10"/>
        </w:rPr>
      </w:pPr>
    </w:p>
    <w:p w14:paraId="51897D51" w14:textId="7D2CD76F" w:rsidR="4AA89E73" w:rsidRDefault="4AA89E73" w:rsidP="4AA89E73">
      <w:pPr>
        <w:rPr>
          <w:sz w:val="20"/>
          <w:szCs w:val="20"/>
        </w:rPr>
      </w:pPr>
    </w:p>
    <w:p w14:paraId="717F1D27" w14:textId="66FC29C7" w:rsidR="0060369C" w:rsidRPr="00B346D1" w:rsidRDefault="73AD746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0"/>
          <w:szCs w:val="20"/>
        </w:rPr>
      </w:pPr>
      <w:r w:rsidRPr="3A8C766C">
        <w:rPr>
          <w:sz w:val="20"/>
          <w:szCs w:val="20"/>
        </w:rPr>
        <w:t>P</w:t>
      </w:r>
      <w:r w:rsidR="00380F12" w:rsidRPr="3A8C766C">
        <w:rPr>
          <w:sz w:val="20"/>
          <w:szCs w:val="20"/>
        </w:rPr>
        <w:t>rorektor</w:t>
      </w:r>
      <w:r w:rsidR="005E37A7" w:rsidRPr="3A8C766C">
        <w:rPr>
          <w:sz w:val="20"/>
          <w:szCs w:val="20"/>
        </w:rPr>
        <w:t xml:space="preserve"> pro strategii</w:t>
      </w:r>
      <w:r w:rsidR="67BA9031" w:rsidRPr="3A8C766C">
        <w:rPr>
          <w:sz w:val="20"/>
          <w:szCs w:val="20"/>
        </w:rPr>
        <w:t xml:space="preserve"> souhlasí s projektovým záměrem.</w:t>
      </w:r>
    </w:p>
    <w:p w14:paraId="717F1D28" w14:textId="2A2039DE" w:rsidR="005E37A7" w:rsidRDefault="005E37A7" w:rsidP="009D56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Cs w:val="22"/>
        </w:rPr>
      </w:pPr>
    </w:p>
    <w:p w14:paraId="0B781195" w14:textId="184738E1" w:rsidR="00C01977" w:rsidRDefault="00C01977" w:rsidP="009D56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Cs w:val="22"/>
        </w:rPr>
      </w:pPr>
    </w:p>
    <w:p w14:paraId="7F5DC89B" w14:textId="77777777" w:rsidR="00C01977" w:rsidRPr="00B346D1" w:rsidRDefault="00C01977" w:rsidP="009D56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Cs w:val="22"/>
        </w:rPr>
      </w:pPr>
    </w:p>
    <w:p w14:paraId="717F1D29" w14:textId="77777777" w:rsidR="005E37A7" w:rsidRPr="00B346D1" w:rsidRDefault="005E37A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969"/>
        </w:tabs>
        <w:rPr>
          <w:sz w:val="20"/>
          <w:szCs w:val="22"/>
        </w:rPr>
      </w:pPr>
      <w:r w:rsidRPr="00B346D1">
        <w:rPr>
          <w:sz w:val="20"/>
          <w:szCs w:val="22"/>
        </w:rPr>
        <w:t>Datum: ………………</w:t>
      </w:r>
      <w:r w:rsidRPr="00B346D1">
        <w:rPr>
          <w:sz w:val="20"/>
          <w:szCs w:val="22"/>
        </w:rPr>
        <w:tab/>
        <w:t>Podpis: ……………………………………………</w:t>
      </w:r>
    </w:p>
    <w:p w14:paraId="717F1D2A" w14:textId="2E28B854" w:rsidR="005E37A7" w:rsidRPr="00B346D1" w:rsidRDefault="00F32541" w:rsidP="00F3254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820"/>
          <w:tab w:val="left" w:pos="5670"/>
          <w:tab w:val="center" w:pos="6237"/>
        </w:tabs>
        <w:rPr>
          <w:rFonts w:ascii="Arial" w:hAnsi="Arial" w:cs="Arial"/>
        </w:rPr>
      </w:pPr>
      <w:r w:rsidRPr="00B346D1">
        <w:rPr>
          <w:sz w:val="20"/>
          <w:szCs w:val="20"/>
        </w:rPr>
        <w:tab/>
        <w:t xml:space="preserve">      </w:t>
      </w:r>
      <w:r w:rsidR="00380F12" w:rsidRPr="00B346D1">
        <w:rPr>
          <w:sz w:val="20"/>
          <w:szCs w:val="20"/>
        </w:rPr>
        <w:tab/>
      </w:r>
      <w:r w:rsidR="00D0423A" w:rsidRPr="00B346D1">
        <w:rPr>
          <w:sz w:val="20"/>
          <w:szCs w:val="20"/>
        </w:rPr>
        <w:t>p</w:t>
      </w:r>
      <w:r w:rsidR="005E37A7" w:rsidRPr="00B346D1">
        <w:rPr>
          <w:sz w:val="20"/>
          <w:szCs w:val="20"/>
        </w:rPr>
        <w:t>rorektor pro strategi</w:t>
      </w:r>
      <w:r w:rsidR="00C42012" w:rsidRPr="00B346D1">
        <w:rPr>
          <w:sz w:val="20"/>
          <w:szCs w:val="20"/>
        </w:rPr>
        <w:t>i</w:t>
      </w:r>
    </w:p>
    <w:sectPr w:rsidR="005E37A7" w:rsidRPr="00B346D1" w:rsidSect="00665CD0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39" w:code="9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176159" w14:textId="77777777" w:rsidR="009B60A5" w:rsidRDefault="009B60A5">
      <w:r>
        <w:separator/>
      </w:r>
    </w:p>
  </w:endnote>
  <w:endnote w:type="continuationSeparator" w:id="0">
    <w:p w14:paraId="217B707F" w14:textId="77777777" w:rsidR="009B60A5" w:rsidRDefault="009B60A5">
      <w:r>
        <w:continuationSeparator/>
      </w:r>
    </w:p>
  </w:endnote>
  <w:endnote w:type="continuationNotice" w:id="1">
    <w:p w14:paraId="29CE37C4" w14:textId="77777777" w:rsidR="009B60A5" w:rsidRDefault="009B60A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88C6E4" w14:textId="77777777" w:rsidR="0046523D" w:rsidRDefault="0046523D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7F1D3B" w14:textId="7FE3908B" w:rsidR="00574EF2" w:rsidRDefault="00574EF2">
    <w:pPr>
      <w:pStyle w:val="Zpat"/>
      <w:jc w:val="center"/>
    </w:pPr>
    <w:r w:rsidRPr="00380F12">
      <w:fldChar w:fldCharType="begin"/>
    </w:r>
    <w:r w:rsidRPr="00380F12">
      <w:instrText>PAGE   \* MERGEFORMAT</w:instrText>
    </w:r>
    <w:r w:rsidRPr="00380F12">
      <w:fldChar w:fldCharType="separate"/>
    </w:r>
    <w:r w:rsidR="00B40C0C">
      <w:rPr>
        <w:noProof/>
      </w:rPr>
      <w:t>1</w:t>
    </w:r>
    <w:r w:rsidRPr="00380F12">
      <w:fldChar w:fldCharType="end"/>
    </w:r>
    <w:r w:rsidRPr="00380F12">
      <w:t>/2</w:t>
    </w:r>
  </w:p>
  <w:p w14:paraId="717F1D3C" w14:textId="77777777" w:rsidR="00574EF2" w:rsidRDefault="00574EF2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7F1D44" w14:textId="41A84B4B" w:rsidR="00574EF2" w:rsidRPr="00193386" w:rsidRDefault="00574EF2">
    <w:pPr>
      <w:pStyle w:val="Zpat"/>
      <w:jc w:val="center"/>
      <w:rPr>
        <w:sz w:val="22"/>
      </w:rPr>
    </w:pPr>
    <w:r w:rsidRPr="00380F12">
      <w:rPr>
        <w:sz w:val="22"/>
      </w:rPr>
      <w:fldChar w:fldCharType="begin"/>
    </w:r>
    <w:r w:rsidRPr="00380F12">
      <w:rPr>
        <w:sz w:val="22"/>
      </w:rPr>
      <w:instrText>PAGE   \* MERGEFORMAT</w:instrText>
    </w:r>
    <w:r w:rsidRPr="00380F12">
      <w:rPr>
        <w:sz w:val="22"/>
      </w:rPr>
      <w:fldChar w:fldCharType="separate"/>
    </w:r>
    <w:r w:rsidR="00F75ED1">
      <w:rPr>
        <w:noProof/>
        <w:sz w:val="22"/>
      </w:rPr>
      <w:t>1</w:t>
    </w:r>
    <w:r w:rsidRPr="00380F12">
      <w:rPr>
        <w:sz w:val="22"/>
      </w:rPr>
      <w:fldChar w:fldCharType="end"/>
    </w:r>
    <w:r w:rsidRPr="00380F12">
      <w:rPr>
        <w:sz w:val="22"/>
      </w:rPr>
      <w:t>/2</w:t>
    </w:r>
  </w:p>
  <w:p w14:paraId="717F1D45" w14:textId="77777777" w:rsidR="00574EF2" w:rsidRDefault="00574EF2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1F6B4E" w14:textId="77777777" w:rsidR="009B60A5" w:rsidRDefault="009B60A5">
      <w:r>
        <w:separator/>
      </w:r>
    </w:p>
  </w:footnote>
  <w:footnote w:type="continuationSeparator" w:id="0">
    <w:p w14:paraId="52569924" w14:textId="77777777" w:rsidR="009B60A5" w:rsidRDefault="009B60A5">
      <w:r>
        <w:continuationSeparator/>
      </w:r>
    </w:p>
  </w:footnote>
  <w:footnote w:type="continuationNotice" w:id="1">
    <w:p w14:paraId="636A7F5C" w14:textId="77777777" w:rsidR="009B60A5" w:rsidRDefault="009B60A5"/>
  </w:footnote>
  <w:footnote w:id="2">
    <w:p w14:paraId="38426288" w14:textId="4288F2CD" w:rsidR="00BD10A5" w:rsidRPr="00BD10A5" w:rsidRDefault="00BD10A5">
      <w:pPr>
        <w:pStyle w:val="Textpoznpodarou"/>
        <w:rPr>
          <w:sz w:val="16"/>
          <w:szCs w:val="16"/>
        </w:rPr>
      </w:pPr>
      <w:r>
        <w:rPr>
          <w:rStyle w:val="Znakapoznpodarou"/>
        </w:rPr>
        <w:footnoteRef/>
      </w:r>
      <w:r>
        <w:t xml:space="preserve"> </w:t>
      </w:r>
      <w:r w:rsidR="00680F7E" w:rsidRPr="00680F7E">
        <w:rPr>
          <w:sz w:val="16"/>
          <w:szCs w:val="16"/>
        </w:rPr>
        <w:t>Uveďte</w:t>
      </w:r>
      <w:r w:rsidR="002D0B8C">
        <w:rPr>
          <w:sz w:val="16"/>
          <w:szCs w:val="16"/>
        </w:rPr>
        <w:t xml:space="preserve"> název výzvy</w:t>
      </w:r>
      <w:r w:rsidR="00680F7E" w:rsidRPr="00680F7E">
        <w:rPr>
          <w:sz w:val="16"/>
          <w:szCs w:val="16"/>
        </w:rPr>
        <w:t>, p</w:t>
      </w:r>
      <w:r w:rsidR="003A035C">
        <w:rPr>
          <w:sz w:val="16"/>
          <w:szCs w:val="16"/>
        </w:rPr>
        <w:t>okud existuje.</w:t>
      </w:r>
    </w:p>
  </w:footnote>
  <w:footnote w:id="3">
    <w:p w14:paraId="58C77318" w14:textId="4FA60E12" w:rsidR="00574EF2" w:rsidRPr="008804B9" w:rsidRDefault="00574EF2" w:rsidP="00254935">
      <w:pPr>
        <w:pStyle w:val="Textpoznpodarou"/>
        <w:jc w:val="both"/>
        <w:rPr>
          <w:sz w:val="16"/>
          <w:szCs w:val="16"/>
        </w:rPr>
      </w:pPr>
      <w:r w:rsidRPr="008804B9">
        <w:rPr>
          <w:rStyle w:val="Znakapoznpodarou"/>
          <w:sz w:val="16"/>
          <w:szCs w:val="16"/>
        </w:rPr>
        <w:footnoteRef/>
      </w:r>
      <w:r w:rsidRPr="008804B9">
        <w:rPr>
          <w:sz w:val="16"/>
          <w:szCs w:val="16"/>
        </w:rPr>
        <w:t xml:space="preserve"> Vyplňte</w:t>
      </w:r>
      <w:r w:rsidR="005951D0">
        <w:rPr>
          <w:sz w:val="16"/>
          <w:szCs w:val="16"/>
        </w:rPr>
        <w:t xml:space="preserve"> rozpočet v měně </w:t>
      </w:r>
      <w:r w:rsidRPr="008804B9">
        <w:rPr>
          <w:sz w:val="16"/>
          <w:szCs w:val="16"/>
        </w:rPr>
        <w:t>projektu</w:t>
      </w:r>
      <w:r w:rsidR="005951D0">
        <w:rPr>
          <w:sz w:val="16"/>
          <w:szCs w:val="16"/>
        </w:rPr>
        <w:t xml:space="preserve"> a v</w:t>
      </w:r>
      <w:r w:rsidRPr="008804B9">
        <w:rPr>
          <w:sz w:val="16"/>
          <w:szCs w:val="16"/>
        </w:rPr>
        <w:t xml:space="preserve"> případě </w:t>
      </w:r>
      <w:r w:rsidR="005951D0" w:rsidRPr="008804B9">
        <w:rPr>
          <w:sz w:val="16"/>
          <w:szCs w:val="16"/>
        </w:rPr>
        <w:t>partnersk</w:t>
      </w:r>
      <w:r w:rsidR="005951D0">
        <w:rPr>
          <w:sz w:val="16"/>
          <w:szCs w:val="16"/>
        </w:rPr>
        <w:t>ého</w:t>
      </w:r>
      <w:r w:rsidR="005951D0" w:rsidRPr="008804B9">
        <w:rPr>
          <w:sz w:val="16"/>
          <w:szCs w:val="16"/>
        </w:rPr>
        <w:t xml:space="preserve"> projekt</w:t>
      </w:r>
      <w:r w:rsidR="005951D0">
        <w:rPr>
          <w:sz w:val="16"/>
          <w:szCs w:val="16"/>
        </w:rPr>
        <w:t>u</w:t>
      </w:r>
      <w:r w:rsidR="0011224F">
        <w:rPr>
          <w:sz w:val="16"/>
          <w:szCs w:val="16"/>
        </w:rPr>
        <w:t xml:space="preserve"> </w:t>
      </w:r>
      <w:r w:rsidR="003B765E">
        <w:rPr>
          <w:sz w:val="16"/>
          <w:szCs w:val="16"/>
        </w:rPr>
        <w:t xml:space="preserve">pouze </w:t>
      </w:r>
      <w:r w:rsidR="0011224F">
        <w:rPr>
          <w:sz w:val="16"/>
          <w:szCs w:val="16"/>
        </w:rPr>
        <w:t>podíl</w:t>
      </w:r>
      <w:r w:rsidR="003B765E">
        <w:rPr>
          <w:sz w:val="16"/>
          <w:szCs w:val="16"/>
        </w:rPr>
        <w:t xml:space="preserve"> připadající na</w:t>
      </w:r>
      <w:r w:rsidRPr="008804B9">
        <w:rPr>
          <w:sz w:val="16"/>
          <w:szCs w:val="16"/>
        </w:rPr>
        <w:t xml:space="preserve"> VŠE</w:t>
      </w:r>
      <w:r w:rsidR="0008761F">
        <w:rPr>
          <w:sz w:val="16"/>
          <w:szCs w:val="16"/>
        </w:rPr>
        <w:t>, vyjma řádku 7</w:t>
      </w:r>
      <w:r w:rsidRPr="008804B9">
        <w:rPr>
          <w:sz w:val="16"/>
          <w:szCs w:val="16"/>
        </w:rPr>
        <w:t>.</w:t>
      </w:r>
    </w:p>
  </w:footnote>
  <w:footnote w:id="4">
    <w:p w14:paraId="13E41364" w14:textId="3CD1A669" w:rsidR="005951D0" w:rsidRPr="008804B9" w:rsidRDefault="005951D0" w:rsidP="005951D0">
      <w:pPr>
        <w:pStyle w:val="Textpoznpodarou"/>
        <w:jc w:val="both"/>
        <w:rPr>
          <w:sz w:val="16"/>
          <w:szCs w:val="16"/>
        </w:rPr>
      </w:pPr>
      <w:r w:rsidRPr="008804B9">
        <w:rPr>
          <w:rStyle w:val="Znakapoznpodarou"/>
          <w:sz w:val="16"/>
          <w:szCs w:val="16"/>
        </w:rPr>
        <w:footnoteRef/>
      </w:r>
      <w:r w:rsidRPr="008804B9">
        <w:rPr>
          <w:sz w:val="16"/>
          <w:szCs w:val="16"/>
        </w:rPr>
        <w:t xml:space="preserve"> </w:t>
      </w:r>
      <w:r>
        <w:rPr>
          <w:sz w:val="16"/>
          <w:szCs w:val="16"/>
        </w:rPr>
        <w:t xml:space="preserve">Věcné náklady zahrnují kromě jiného i </w:t>
      </w:r>
      <w:r w:rsidRPr="008804B9">
        <w:rPr>
          <w:sz w:val="16"/>
          <w:szCs w:val="16"/>
        </w:rPr>
        <w:t>nepřímé/</w:t>
      </w:r>
      <w:r>
        <w:rPr>
          <w:sz w:val="16"/>
          <w:szCs w:val="16"/>
        </w:rPr>
        <w:t xml:space="preserve">paušální/režijní </w:t>
      </w:r>
      <w:r w:rsidRPr="008804B9">
        <w:rPr>
          <w:sz w:val="16"/>
          <w:szCs w:val="16"/>
        </w:rPr>
        <w:t>náklady</w:t>
      </w:r>
      <w:r>
        <w:rPr>
          <w:sz w:val="16"/>
          <w:szCs w:val="16"/>
        </w:rPr>
        <w:t xml:space="preserve"> hrazené z projektu, pokud je pravidla poskytovatele umožňují čerpat. </w:t>
      </w:r>
    </w:p>
  </w:footnote>
  <w:footnote w:id="5">
    <w:p w14:paraId="41D4482F" w14:textId="09D1926F" w:rsidR="00A8347D" w:rsidRDefault="00A8347D" w:rsidP="00CE4F6C">
      <w:pPr>
        <w:pStyle w:val="Textpoznpodarou"/>
        <w:jc w:val="both"/>
      </w:pPr>
      <w:r>
        <w:rPr>
          <w:rStyle w:val="Znakapoznpodarou"/>
        </w:rPr>
        <w:footnoteRef/>
      </w:r>
      <w:r>
        <w:t xml:space="preserve"> </w:t>
      </w:r>
      <w:r w:rsidRPr="008804B9">
        <w:rPr>
          <w:sz w:val="16"/>
          <w:szCs w:val="16"/>
        </w:rPr>
        <w:t>Režie</w:t>
      </w:r>
      <w:r>
        <w:rPr>
          <w:sz w:val="16"/>
          <w:szCs w:val="16"/>
        </w:rPr>
        <w:t xml:space="preserve"> k úhradě celoškolních nákladů</w:t>
      </w:r>
      <w:r w:rsidRPr="008804B9">
        <w:rPr>
          <w:sz w:val="16"/>
          <w:szCs w:val="16"/>
        </w:rPr>
        <w:t xml:space="preserve"> činí 10 % z celkových nákladů </w:t>
      </w:r>
      <w:r>
        <w:rPr>
          <w:sz w:val="16"/>
          <w:szCs w:val="16"/>
        </w:rPr>
        <w:t xml:space="preserve">každého </w:t>
      </w:r>
      <w:r w:rsidRPr="008804B9">
        <w:rPr>
          <w:sz w:val="16"/>
          <w:szCs w:val="16"/>
        </w:rPr>
        <w:t>projektu</w:t>
      </w:r>
      <w:r>
        <w:rPr>
          <w:sz w:val="16"/>
          <w:szCs w:val="16"/>
        </w:rPr>
        <w:t>, resp</w:t>
      </w:r>
      <w:bookmarkStart w:id="3" w:name="_GoBack"/>
      <w:bookmarkEnd w:id="3"/>
      <w:r>
        <w:rPr>
          <w:sz w:val="16"/>
          <w:szCs w:val="16"/>
        </w:rPr>
        <w:t>. podílu</w:t>
      </w:r>
      <w:r w:rsidRPr="008804B9">
        <w:rPr>
          <w:sz w:val="16"/>
          <w:szCs w:val="16"/>
        </w:rPr>
        <w:t xml:space="preserve"> </w:t>
      </w:r>
      <w:r>
        <w:rPr>
          <w:sz w:val="16"/>
          <w:szCs w:val="16"/>
        </w:rPr>
        <w:t>celkových nákladů, připadajícího na VŠE</w:t>
      </w:r>
      <w:r w:rsidR="00132104">
        <w:rPr>
          <w:sz w:val="16"/>
          <w:szCs w:val="16"/>
        </w:rPr>
        <w:t>, bez spolufinancování</w:t>
      </w:r>
      <w:r w:rsidRPr="008804B9">
        <w:rPr>
          <w:sz w:val="16"/>
          <w:szCs w:val="16"/>
        </w:rPr>
        <w:t xml:space="preserve">. </w:t>
      </w:r>
    </w:p>
  </w:footnote>
  <w:footnote w:id="6">
    <w:p w14:paraId="13817C27" w14:textId="0EE8C735" w:rsidR="00A8347D" w:rsidRDefault="00A8347D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r>
        <w:rPr>
          <w:sz w:val="16"/>
          <w:szCs w:val="16"/>
        </w:rPr>
        <w:t>Pokud režii projektu k úhradě celoškolních nákladů nelze financovat z rozpočtu</w:t>
      </w:r>
      <w:r w:rsidRPr="008804B9">
        <w:rPr>
          <w:sz w:val="16"/>
          <w:szCs w:val="16"/>
        </w:rPr>
        <w:t xml:space="preserve"> projektu</w:t>
      </w:r>
      <w:r>
        <w:rPr>
          <w:sz w:val="16"/>
          <w:szCs w:val="16"/>
        </w:rPr>
        <w:t xml:space="preserve">, musí být zcela nebo částečně financována z jiných zdrojů útvaru/fakulty určených správcem </w:t>
      </w:r>
      <w:r w:rsidRPr="00031E5B">
        <w:rPr>
          <w:sz w:val="16"/>
          <w:szCs w:val="16"/>
        </w:rPr>
        <w:t>rozpočtu</w:t>
      </w:r>
      <w:r>
        <w:rPr>
          <w:sz w:val="16"/>
          <w:szCs w:val="16"/>
        </w:rPr>
        <w:t>. V</w:t>
      </w:r>
      <w:r w:rsidRPr="00031E5B">
        <w:rPr>
          <w:sz w:val="16"/>
          <w:szCs w:val="16"/>
        </w:rPr>
        <w:t xml:space="preserve"> takovém případě uveďte číslo zakázky</w:t>
      </w:r>
      <w:r>
        <w:rPr>
          <w:sz w:val="16"/>
          <w:szCs w:val="16"/>
        </w:rPr>
        <w:t xml:space="preserve"> ke klasifikaci úhrady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69B522" w14:textId="77777777" w:rsidR="0046523D" w:rsidRDefault="0046523D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099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A0" w:firstRow="1" w:lastRow="0" w:firstColumn="1" w:lastColumn="0" w:noHBand="0" w:noVBand="0"/>
    </w:tblPr>
    <w:tblGrid>
      <w:gridCol w:w="1628"/>
      <w:gridCol w:w="7471"/>
    </w:tblGrid>
    <w:tr w:rsidR="00623FFB" w14:paraId="0253A4EB" w14:textId="77777777" w:rsidTr="4AA89E73">
      <w:trPr>
        <w:trHeight w:val="580"/>
      </w:trPr>
      <w:tc>
        <w:tcPr>
          <w:tcW w:w="1628" w:type="dxa"/>
        </w:tcPr>
        <w:p w14:paraId="3F1A5AF9" w14:textId="77777777" w:rsidR="00623FFB" w:rsidRDefault="4AA89E73" w:rsidP="009D5605">
          <w:r>
            <w:rPr>
              <w:noProof/>
            </w:rPr>
            <w:drawing>
              <wp:inline distT="0" distB="0" distL="0" distR="0" wp14:anchorId="5DEA7E78" wp14:editId="7F79B84E">
                <wp:extent cx="800100" cy="514350"/>
                <wp:effectExtent l="0" t="0" r="0" b="0"/>
                <wp:docPr id="26533311" name="obrázek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ázek 1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00100" cy="5143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71" w:type="dxa"/>
          <w:vAlign w:val="center"/>
        </w:tcPr>
        <w:p w14:paraId="61CCA144" w14:textId="5750FB84" w:rsidR="00623FFB" w:rsidRPr="00380F12" w:rsidRDefault="0046523D" w:rsidP="00623FFB">
          <w:pPr>
            <w:tabs>
              <w:tab w:val="left" w:pos="1662"/>
            </w:tabs>
            <w:jc w:val="center"/>
            <w:rPr>
              <w:b/>
              <w:sz w:val="22"/>
              <w:szCs w:val="22"/>
            </w:rPr>
          </w:pPr>
          <w:r w:rsidRPr="001B30A4">
            <w:rPr>
              <w:b/>
              <w:sz w:val="22"/>
              <w:szCs w:val="22"/>
            </w:rPr>
            <w:t xml:space="preserve">Administrativní </w:t>
          </w:r>
          <w:r w:rsidRPr="0046523D">
            <w:rPr>
              <w:b/>
              <w:sz w:val="22"/>
              <w:szCs w:val="22"/>
            </w:rPr>
            <w:t xml:space="preserve">postupy přípravy a realizace rozvojových projektů na VŠE </w:t>
          </w:r>
          <w:r w:rsidRPr="0046523D">
            <w:rPr>
              <w:b/>
              <w:i/>
              <w:sz w:val="22"/>
              <w:szCs w:val="22"/>
            </w:rPr>
            <w:t>SR</w:t>
          </w:r>
          <w:r w:rsidRPr="0046523D">
            <w:rPr>
              <w:b/>
              <w:sz w:val="22"/>
              <w:szCs w:val="22"/>
            </w:rPr>
            <w:t xml:space="preserve">  09/2021</w:t>
          </w:r>
        </w:p>
      </w:tc>
    </w:tr>
  </w:tbl>
  <w:p w14:paraId="717F1D3A" w14:textId="77777777" w:rsidR="00574EF2" w:rsidRDefault="00574EF2" w:rsidP="00872958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309" w:type="dxa"/>
      <w:tblInd w:w="-14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A0" w:firstRow="1" w:lastRow="0" w:firstColumn="1" w:lastColumn="0" w:noHBand="0" w:noVBand="0"/>
    </w:tblPr>
    <w:tblGrid>
      <w:gridCol w:w="1787"/>
      <w:gridCol w:w="7522"/>
    </w:tblGrid>
    <w:tr w:rsidR="00623FFB" w14:paraId="717F1D42" w14:textId="77777777" w:rsidTr="4AA89E73">
      <w:trPr>
        <w:trHeight w:val="580"/>
      </w:trPr>
      <w:tc>
        <w:tcPr>
          <w:tcW w:w="1787" w:type="dxa"/>
        </w:tcPr>
        <w:p w14:paraId="717F1D3D" w14:textId="77777777" w:rsidR="00623FFB" w:rsidRDefault="4AA89E73" w:rsidP="008D066C">
          <w:r>
            <w:rPr>
              <w:noProof/>
            </w:rPr>
            <w:drawing>
              <wp:inline distT="0" distB="0" distL="0" distR="0" wp14:anchorId="717F1D48" wp14:editId="6970CE0E">
                <wp:extent cx="800100" cy="514350"/>
                <wp:effectExtent l="0" t="0" r="0" b="0"/>
                <wp:docPr id="1964308797" name="obrázek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ázek 1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00100" cy="5143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22" w:type="dxa"/>
          <w:vAlign w:val="center"/>
        </w:tcPr>
        <w:p w14:paraId="1086038F" w14:textId="3952EB28" w:rsidR="00623FFB" w:rsidRPr="00380F12" w:rsidRDefault="00623FFB" w:rsidP="00F2110A">
          <w:pPr>
            <w:ind w:left="-709"/>
            <w:jc w:val="center"/>
            <w:rPr>
              <w:b/>
              <w:i/>
              <w:sz w:val="22"/>
              <w:szCs w:val="22"/>
            </w:rPr>
          </w:pPr>
          <w:r w:rsidRPr="00380F12">
            <w:rPr>
              <w:b/>
              <w:sz w:val="22"/>
              <w:szCs w:val="22"/>
            </w:rPr>
            <w:t>Zásady projektové agendy na VŠE</w:t>
          </w:r>
        </w:p>
        <w:p w14:paraId="717F1D41" w14:textId="00433907" w:rsidR="00623FFB" w:rsidRPr="00380F12" w:rsidRDefault="00623FFB" w:rsidP="00F2110A">
          <w:pPr>
            <w:tabs>
              <w:tab w:val="left" w:pos="1662"/>
            </w:tabs>
            <w:spacing w:before="120"/>
            <w:ind w:left="-709"/>
            <w:jc w:val="center"/>
            <w:rPr>
              <w:b/>
              <w:sz w:val="22"/>
              <w:szCs w:val="22"/>
            </w:rPr>
          </w:pPr>
          <w:r w:rsidRPr="00720D87">
            <w:rPr>
              <w:b/>
              <w:i/>
              <w:sz w:val="22"/>
              <w:szCs w:val="22"/>
              <w:highlight w:val="yellow"/>
            </w:rPr>
            <w:t>SR</w:t>
          </w:r>
          <w:r w:rsidRPr="00720D87">
            <w:rPr>
              <w:b/>
              <w:sz w:val="22"/>
              <w:szCs w:val="22"/>
              <w:highlight w:val="yellow"/>
            </w:rPr>
            <w:t xml:space="preserve">  03/2010</w:t>
          </w:r>
        </w:p>
      </w:tc>
    </w:tr>
  </w:tbl>
  <w:p w14:paraId="717F1D43" w14:textId="77777777" w:rsidR="00574EF2" w:rsidRDefault="00574EF2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F84C81"/>
    <w:multiLevelType w:val="hybridMultilevel"/>
    <w:tmpl w:val="B50E7226"/>
    <w:lvl w:ilvl="0" w:tplc="B2B6925E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72FDB"/>
    <w:multiLevelType w:val="hybridMultilevel"/>
    <w:tmpl w:val="E8AA69D0"/>
    <w:lvl w:ilvl="0" w:tplc="FF84F942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BA0096"/>
    <w:multiLevelType w:val="hybridMultilevel"/>
    <w:tmpl w:val="3FB6BB60"/>
    <w:lvl w:ilvl="0" w:tplc="DFC2A08A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1C08AB"/>
    <w:multiLevelType w:val="hybridMultilevel"/>
    <w:tmpl w:val="47863B8E"/>
    <w:lvl w:ilvl="0" w:tplc="2C38A61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 w:val="0"/>
        <w:sz w:val="24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BD0612"/>
    <w:multiLevelType w:val="multilevel"/>
    <w:tmpl w:val="3DC2C3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C9E2D10"/>
    <w:multiLevelType w:val="hybridMultilevel"/>
    <w:tmpl w:val="AEE8ADA6"/>
    <w:lvl w:ilvl="0" w:tplc="F9C6DEF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BC769F"/>
    <w:multiLevelType w:val="hybridMultilevel"/>
    <w:tmpl w:val="1256B5C6"/>
    <w:lvl w:ilvl="0" w:tplc="819A5EB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4C7FA3"/>
    <w:multiLevelType w:val="hybridMultilevel"/>
    <w:tmpl w:val="E09EB10A"/>
    <w:lvl w:ilvl="0" w:tplc="80A012B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4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E5A795E"/>
    <w:multiLevelType w:val="hybridMultilevel"/>
    <w:tmpl w:val="FC0631E4"/>
    <w:lvl w:ilvl="0" w:tplc="464C67EA">
      <w:start w:val="1"/>
      <w:numFmt w:val="decimal"/>
      <w:lvlText w:val="%1)"/>
      <w:lvlJc w:val="left"/>
      <w:pPr>
        <w:ind w:left="502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0F586B"/>
    <w:multiLevelType w:val="hybridMultilevel"/>
    <w:tmpl w:val="30126DCE"/>
    <w:lvl w:ilvl="0" w:tplc="5596C34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000000" w:themeColor="text1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C447EEB"/>
    <w:multiLevelType w:val="hybridMultilevel"/>
    <w:tmpl w:val="3378DA12"/>
    <w:lvl w:ilvl="0" w:tplc="F5FC75F2">
      <w:numFmt w:val="bullet"/>
      <w:lvlText w:val="-"/>
      <w:lvlJc w:val="left"/>
      <w:pPr>
        <w:ind w:left="408" w:hanging="360"/>
      </w:pPr>
      <w:rPr>
        <w:rFonts w:ascii="Times New Roman" w:eastAsia="Times New Roman" w:hAnsi="Times New Roman" w:cs="Times New Roman" w:hint="default"/>
        <w:color w:val="000000" w:themeColor="text1"/>
      </w:rPr>
    </w:lvl>
    <w:lvl w:ilvl="1" w:tplc="0405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0"/>
  </w:num>
  <w:num w:numId="4">
    <w:abstractNumId w:val="2"/>
  </w:num>
  <w:num w:numId="5">
    <w:abstractNumId w:val="6"/>
  </w:num>
  <w:num w:numId="6">
    <w:abstractNumId w:val="3"/>
  </w:num>
  <w:num w:numId="7">
    <w:abstractNumId w:val="7"/>
  </w:num>
  <w:num w:numId="8">
    <w:abstractNumId w:val="4"/>
    <w:lvlOverride w:ilvl="0">
      <w:startOverride w:val="4"/>
    </w:lvlOverride>
  </w:num>
  <w:num w:numId="9">
    <w:abstractNumId w:val="9"/>
  </w:num>
  <w:num w:numId="10">
    <w:abstractNumId w:val="10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0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NzQxMTAxMDcwNLRQ0lEKTi0uzszPAykwrAUAslHTrSwAAAA="/>
  </w:docVars>
  <w:rsids>
    <w:rsidRoot w:val="00267580"/>
    <w:rsid w:val="00005795"/>
    <w:rsid w:val="00010A98"/>
    <w:rsid w:val="00024E25"/>
    <w:rsid w:val="00031DE8"/>
    <w:rsid w:val="00031E5B"/>
    <w:rsid w:val="00032533"/>
    <w:rsid w:val="00035B3F"/>
    <w:rsid w:val="0004110B"/>
    <w:rsid w:val="0004334F"/>
    <w:rsid w:val="00054887"/>
    <w:rsid w:val="00061441"/>
    <w:rsid w:val="000650AF"/>
    <w:rsid w:val="000655F9"/>
    <w:rsid w:val="00080446"/>
    <w:rsid w:val="0008761F"/>
    <w:rsid w:val="000902AD"/>
    <w:rsid w:val="000907A7"/>
    <w:rsid w:val="0009122B"/>
    <w:rsid w:val="0009410D"/>
    <w:rsid w:val="000B0612"/>
    <w:rsid w:val="000B2863"/>
    <w:rsid w:val="000B7900"/>
    <w:rsid w:val="000C07DA"/>
    <w:rsid w:val="000C276C"/>
    <w:rsid w:val="000C3858"/>
    <w:rsid w:val="000C3B41"/>
    <w:rsid w:val="000D0C23"/>
    <w:rsid w:val="000D243F"/>
    <w:rsid w:val="000D4729"/>
    <w:rsid w:val="000D6782"/>
    <w:rsid w:val="000E5645"/>
    <w:rsid w:val="000E70F2"/>
    <w:rsid w:val="000F38F7"/>
    <w:rsid w:val="000F5E3E"/>
    <w:rsid w:val="000F6ED1"/>
    <w:rsid w:val="00100141"/>
    <w:rsid w:val="00107501"/>
    <w:rsid w:val="0011224F"/>
    <w:rsid w:val="00112705"/>
    <w:rsid w:val="00117D35"/>
    <w:rsid w:val="0012064C"/>
    <w:rsid w:val="0012485C"/>
    <w:rsid w:val="00132104"/>
    <w:rsid w:val="001349B9"/>
    <w:rsid w:val="00141DAF"/>
    <w:rsid w:val="0015552C"/>
    <w:rsid w:val="001568FD"/>
    <w:rsid w:val="001617A4"/>
    <w:rsid w:val="001642EC"/>
    <w:rsid w:val="00165F71"/>
    <w:rsid w:val="00166783"/>
    <w:rsid w:val="0017248B"/>
    <w:rsid w:val="00176F6E"/>
    <w:rsid w:val="00187CE2"/>
    <w:rsid w:val="00193386"/>
    <w:rsid w:val="001938BF"/>
    <w:rsid w:val="00196B89"/>
    <w:rsid w:val="001A1875"/>
    <w:rsid w:val="001A5690"/>
    <w:rsid w:val="001B1BD4"/>
    <w:rsid w:val="001B370A"/>
    <w:rsid w:val="001B5831"/>
    <w:rsid w:val="001B666F"/>
    <w:rsid w:val="001C02A4"/>
    <w:rsid w:val="001D74BB"/>
    <w:rsid w:val="001E0A37"/>
    <w:rsid w:val="001E14AD"/>
    <w:rsid w:val="001E2360"/>
    <w:rsid w:val="001E33DC"/>
    <w:rsid w:val="001E6053"/>
    <w:rsid w:val="001E703E"/>
    <w:rsid w:val="001E7E7E"/>
    <w:rsid w:val="001F2979"/>
    <w:rsid w:val="001F723C"/>
    <w:rsid w:val="002179A5"/>
    <w:rsid w:val="002202CD"/>
    <w:rsid w:val="00223DC0"/>
    <w:rsid w:val="002300C8"/>
    <w:rsid w:val="0023239A"/>
    <w:rsid w:val="0023782F"/>
    <w:rsid w:val="00240D8C"/>
    <w:rsid w:val="00243BC0"/>
    <w:rsid w:val="00246E5C"/>
    <w:rsid w:val="00254935"/>
    <w:rsid w:val="00262ECE"/>
    <w:rsid w:val="00267580"/>
    <w:rsid w:val="00276DEC"/>
    <w:rsid w:val="00280C91"/>
    <w:rsid w:val="002811F3"/>
    <w:rsid w:val="00297913"/>
    <w:rsid w:val="002A0825"/>
    <w:rsid w:val="002A478B"/>
    <w:rsid w:val="002A5AE8"/>
    <w:rsid w:val="002A7030"/>
    <w:rsid w:val="002B158A"/>
    <w:rsid w:val="002C1279"/>
    <w:rsid w:val="002D0696"/>
    <w:rsid w:val="002D0B8C"/>
    <w:rsid w:val="002D2CA5"/>
    <w:rsid w:val="002D4108"/>
    <w:rsid w:val="002D42D0"/>
    <w:rsid w:val="002D45BA"/>
    <w:rsid w:val="002E1D6F"/>
    <w:rsid w:val="002E365A"/>
    <w:rsid w:val="002E647F"/>
    <w:rsid w:val="002F3FF1"/>
    <w:rsid w:val="00301E6D"/>
    <w:rsid w:val="00302BD1"/>
    <w:rsid w:val="00324652"/>
    <w:rsid w:val="00333989"/>
    <w:rsid w:val="003358AF"/>
    <w:rsid w:val="00343491"/>
    <w:rsid w:val="00353FED"/>
    <w:rsid w:val="0036161B"/>
    <w:rsid w:val="00362E3C"/>
    <w:rsid w:val="00367586"/>
    <w:rsid w:val="00367B48"/>
    <w:rsid w:val="0037398F"/>
    <w:rsid w:val="00374B3B"/>
    <w:rsid w:val="0037555D"/>
    <w:rsid w:val="00380F12"/>
    <w:rsid w:val="00381FA3"/>
    <w:rsid w:val="003847B3"/>
    <w:rsid w:val="003860F0"/>
    <w:rsid w:val="00386690"/>
    <w:rsid w:val="003A035C"/>
    <w:rsid w:val="003A7324"/>
    <w:rsid w:val="003B602C"/>
    <w:rsid w:val="003B765E"/>
    <w:rsid w:val="003C368C"/>
    <w:rsid w:val="003C4526"/>
    <w:rsid w:val="00405FC9"/>
    <w:rsid w:val="00406ED5"/>
    <w:rsid w:val="00424416"/>
    <w:rsid w:val="004402B1"/>
    <w:rsid w:val="00440C78"/>
    <w:rsid w:val="00444F4E"/>
    <w:rsid w:val="00452301"/>
    <w:rsid w:val="004530C9"/>
    <w:rsid w:val="0045549D"/>
    <w:rsid w:val="00457407"/>
    <w:rsid w:val="0046523D"/>
    <w:rsid w:val="0047398D"/>
    <w:rsid w:val="00475256"/>
    <w:rsid w:val="0048030A"/>
    <w:rsid w:val="00485599"/>
    <w:rsid w:val="00487A6D"/>
    <w:rsid w:val="0049473B"/>
    <w:rsid w:val="00496ADB"/>
    <w:rsid w:val="004C685D"/>
    <w:rsid w:val="004D34BC"/>
    <w:rsid w:val="004E7125"/>
    <w:rsid w:val="004F2D98"/>
    <w:rsid w:val="0050110D"/>
    <w:rsid w:val="005032D3"/>
    <w:rsid w:val="00507C67"/>
    <w:rsid w:val="00511A4C"/>
    <w:rsid w:val="005155F4"/>
    <w:rsid w:val="00515A90"/>
    <w:rsid w:val="00521287"/>
    <w:rsid w:val="005311C6"/>
    <w:rsid w:val="005517A4"/>
    <w:rsid w:val="00552309"/>
    <w:rsid w:val="00555D9E"/>
    <w:rsid w:val="005664A5"/>
    <w:rsid w:val="00574284"/>
    <w:rsid w:val="00574EF2"/>
    <w:rsid w:val="00587729"/>
    <w:rsid w:val="005911AF"/>
    <w:rsid w:val="005951D0"/>
    <w:rsid w:val="00595F7D"/>
    <w:rsid w:val="005A562C"/>
    <w:rsid w:val="005A581F"/>
    <w:rsid w:val="005B3C6B"/>
    <w:rsid w:val="005B7C1F"/>
    <w:rsid w:val="005C2906"/>
    <w:rsid w:val="005D0B05"/>
    <w:rsid w:val="005D0CA4"/>
    <w:rsid w:val="005D5731"/>
    <w:rsid w:val="005E17D2"/>
    <w:rsid w:val="005E1DCF"/>
    <w:rsid w:val="005E2267"/>
    <w:rsid w:val="005E37A7"/>
    <w:rsid w:val="005E5AEA"/>
    <w:rsid w:val="005F0FDF"/>
    <w:rsid w:val="005F4351"/>
    <w:rsid w:val="00600DE5"/>
    <w:rsid w:val="00602197"/>
    <w:rsid w:val="0060369C"/>
    <w:rsid w:val="006076F1"/>
    <w:rsid w:val="006148A8"/>
    <w:rsid w:val="0061522E"/>
    <w:rsid w:val="0061684D"/>
    <w:rsid w:val="00617F59"/>
    <w:rsid w:val="00623FFB"/>
    <w:rsid w:val="00630082"/>
    <w:rsid w:val="00633BDD"/>
    <w:rsid w:val="00642416"/>
    <w:rsid w:val="0065104E"/>
    <w:rsid w:val="006528AF"/>
    <w:rsid w:val="00660D3E"/>
    <w:rsid w:val="00665CD0"/>
    <w:rsid w:val="00670D64"/>
    <w:rsid w:val="00670F76"/>
    <w:rsid w:val="0067534A"/>
    <w:rsid w:val="00676CF6"/>
    <w:rsid w:val="00680F7E"/>
    <w:rsid w:val="00681109"/>
    <w:rsid w:val="00696741"/>
    <w:rsid w:val="006A0D17"/>
    <w:rsid w:val="006A56C5"/>
    <w:rsid w:val="006C2E21"/>
    <w:rsid w:val="006C3CAE"/>
    <w:rsid w:val="006C5BE1"/>
    <w:rsid w:val="006D5EA8"/>
    <w:rsid w:val="006F77A4"/>
    <w:rsid w:val="00704845"/>
    <w:rsid w:val="00720D87"/>
    <w:rsid w:val="00727972"/>
    <w:rsid w:val="00737ADB"/>
    <w:rsid w:val="00737D0F"/>
    <w:rsid w:val="00741AFB"/>
    <w:rsid w:val="00766772"/>
    <w:rsid w:val="007708A1"/>
    <w:rsid w:val="00771204"/>
    <w:rsid w:val="0077731C"/>
    <w:rsid w:val="00787FE9"/>
    <w:rsid w:val="00792AD0"/>
    <w:rsid w:val="007931D3"/>
    <w:rsid w:val="00797EFB"/>
    <w:rsid w:val="007A0701"/>
    <w:rsid w:val="007A299B"/>
    <w:rsid w:val="007A4FAC"/>
    <w:rsid w:val="007A63BC"/>
    <w:rsid w:val="007D3EEA"/>
    <w:rsid w:val="007D5A26"/>
    <w:rsid w:val="007E4C76"/>
    <w:rsid w:val="007F5B8E"/>
    <w:rsid w:val="008043D2"/>
    <w:rsid w:val="0081537C"/>
    <w:rsid w:val="008163A9"/>
    <w:rsid w:val="0082146A"/>
    <w:rsid w:val="00824B40"/>
    <w:rsid w:val="0082700F"/>
    <w:rsid w:val="00833B59"/>
    <w:rsid w:val="00842047"/>
    <w:rsid w:val="0084683C"/>
    <w:rsid w:val="00855466"/>
    <w:rsid w:val="0085611D"/>
    <w:rsid w:val="008573A4"/>
    <w:rsid w:val="0087208A"/>
    <w:rsid w:val="00872958"/>
    <w:rsid w:val="008804B9"/>
    <w:rsid w:val="008807FC"/>
    <w:rsid w:val="008814EC"/>
    <w:rsid w:val="00886890"/>
    <w:rsid w:val="008971B4"/>
    <w:rsid w:val="008A57DF"/>
    <w:rsid w:val="008B1F11"/>
    <w:rsid w:val="008B5AEB"/>
    <w:rsid w:val="008B784C"/>
    <w:rsid w:val="008C070E"/>
    <w:rsid w:val="008C09FC"/>
    <w:rsid w:val="008D066C"/>
    <w:rsid w:val="008E6A47"/>
    <w:rsid w:val="008E6EC9"/>
    <w:rsid w:val="008EBB30"/>
    <w:rsid w:val="008F083E"/>
    <w:rsid w:val="008F7C65"/>
    <w:rsid w:val="0090412F"/>
    <w:rsid w:val="0090657F"/>
    <w:rsid w:val="0091337F"/>
    <w:rsid w:val="009203B4"/>
    <w:rsid w:val="00921404"/>
    <w:rsid w:val="00961F4F"/>
    <w:rsid w:val="009660F3"/>
    <w:rsid w:val="00966DB2"/>
    <w:rsid w:val="009762B5"/>
    <w:rsid w:val="009819C8"/>
    <w:rsid w:val="00982294"/>
    <w:rsid w:val="0098616B"/>
    <w:rsid w:val="009872C9"/>
    <w:rsid w:val="00991281"/>
    <w:rsid w:val="009A2310"/>
    <w:rsid w:val="009A2B9C"/>
    <w:rsid w:val="009A7230"/>
    <w:rsid w:val="009B31C2"/>
    <w:rsid w:val="009B60A5"/>
    <w:rsid w:val="009B7643"/>
    <w:rsid w:val="009C4EE5"/>
    <w:rsid w:val="009D278B"/>
    <w:rsid w:val="009D5605"/>
    <w:rsid w:val="009E0949"/>
    <w:rsid w:val="009E21A5"/>
    <w:rsid w:val="009F29E0"/>
    <w:rsid w:val="009F49FF"/>
    <w:rsid w:val="009F6F0C"/>
    <w:rsid w:val="00A07535"/>
    <w:rsid w:val="00A26869"/>
    <w:rsid w:val="00A26952"/>
    <w:rsid w:val="00A308FA"/>
    <w:rsid w:val="00A34487"/>
    <w:rsid w:val="00A5669A"/>
    <w:rsid w:val="00A72055"/>
    <w:rsid w:val="00A74ECB"/>
    <w:rsid w:val="00A8347D"/>
    <w:rsid w:val="00A94CA6"/>
    <w:rsid w:val="00A94FB7"/>
    <w:rsid w:val="00AA25A0"/>
    <w:rsid w:val="00AA485B"/>
    <w:rsid w:val="00AA550B"/>
    <w:rsid w:val="00AA6FAF"/>
    <w:rsid w:val="00AB4E1E"/>
    <w:rsid w:val="00AD480B"/>
    <w:rsid w:val="00AF6D22"/>
    <w:rsid w:val="00AF76E9"/>
    <w:rsid w:val="00B01617"/>
    <w:rsid w:val="00B036B8"/>
    <w:rsid w:val="00B07D73"/>
    <w:rsid w:val="00B10A96"/>
    <w:rsid w:val="00B11C18"/>
    <w:rsid w:val="00B3018A"/>
    <w:rsid w:val="00B31EE2"/>
    <w:rsid w:val="00B346D1"/>
    <w:rsid w:val="00B35444"/>
    <w:rsid w:val="00B40C0C"/>
    <w:rsid w:val="00B411C7"/>
    <w:rsid w:val="00B445E7"/>
    <w:rsid w:val="00B502AB"/>
    <w:rsid w:val="00B63F52"/>
    <w:rsid w:val="00B6595D"/>
    <w:rsid w:val="00B675AC"/>
    <w:rsid w:val="00B820D4"/>
    <w:rsid w:val="00B8601C"/>
    <w:rsid w:val="00B91A1D"/>
    <w:rsid w:val="00B96102"/>
    <w:rsid w:val="00BB333B"/>
    <w:rsid w:val="00BC133E"/>
    <w:rsid w:val="00BD10A5"/>
    <w:rsid w:val="00BD50C7"/>
    <w:rsid w:val="00BD5302"/>
    <w:rsid w:val="00BE4465"/>
    <w:rsid w:val="00BF6460"/>
    <w:rsid w:val="00BF7B47"/>
    <w:rsid w:val="00C01977"/>
    <w:rsid w:val="00C0474F"/>
    <w:rsid w:val="00C07E4D"/>
    <w:rsid w:val="00C16B1D"/>
    <w:rsid w:val="00C20E28"/>
    <w:rsid w:val="00C23837"/>
    <w:rsid w:val="00C309B3"/>
    <w:rsid w:val="00C33140"/>
    <w:rsid w:val="00C35885"/>
    <w:rsid w:val="00C367A6"/>
    <w:rsid w:val="00C37D06"/>
    <w:rsid w:val="00C42012"/>
    <w:rsid w:val="00C43379"/>
    <w:rsid w:val="00C52CA7"/>
    <w:rsid w:val="00C600AB"/>
    <w:rsid w:val="00C67406"/>
    <w:rsid w:val="00C7715C"/>
    <w:rsid w:val="00C80705"/>
    <w:rsid w:val="00C80E00"/>
    <w:rsid w:val="00C81AEE"/>
    <w:rsid w:val="00C92354"/>
    <w:rsid w:val="00C94A67"/>
    <w:rsid w:val="00C97B09"/>
    <w:rsid w:val="00CA27C0"/>
    <w:rsid w:val="00CA5983"/>
    <w:rsid w:val="00CB39BA"/>
    <w:rsid w:val="00CB59DC"/>
    <w:rsid w:val="00CB5E85"/>
    <w:rsid w:val="00CC2B52"/>
    <w:rsid w:val="00CC42CB"/>
    <w:rsid w:val="00CC7106"/>
    <w:rsid w:val="00CD30FD"/>
    <w:rsid w:val="00CE4F6C"/>
    <w:rsid w:val="00CE5E15"/>
    <w:rsid w:val="00D0043E"/>
    <w:rsid w:val="00D0423A"/>
    <w:rsid w:val="00D06231"/>
    <w:rsid w:val="00D11D8E"/>
    <w:rsid w:val="00D1421E"/>
    <w:rsid w:val="00D1477C"/>
    <w:rsid w:val="00D16322"/>
    <w:rsid w:val="00D36DB6"/>
    <w:rsid w:val="00D43C5D"/>
    <w:rsid w:val="00D45898"/>
    <w:rsid w:val="00D60FE2"/>
    <w:rsid w:val="00D66B6D"/>
    <w:rsid w:val="00D72D91"/>
    <w:rsid w:val="00D810A0"/>
    <w:rsid w:val="00D847ED"/>
    <w:rsid w:val="00DA018A"/>
    <w:rsid w:val="00DA710E"/>
    <w:rsid w:val="00DB29A7"/>
    <w:rsid w:val="00DB2D42"/>
    <w:rsid w:val="00DC0F6A"/>
    <w:rsid w:val="00DC56E0"/>
    <w:rsid w:val="00DD0DCE"/>
    <w:rsid w:val="00DD3E67"/>
    <w:rsid w:val="00DD5834"/>
    <w:rsid w:val="00DD5927"/>
    <w:rsid w:val="00DF04F1"/>
    <w:rsid w:val="00DF0DA3"/>
    <w:rsid w:val="00E030D0"/>
    <w:rsid w:val="00E24632"/>
    <w:rsid w:val="00E31C5C"/>
    <w:rsid w:val="00E321C6"/>
    <w:rsid w:val="00E3457E"/>
    <w:rsid w:val="00E44A13"/>
    <w:rsid w:val="00E51FD6"/>
    <w:rsid w:val="00E530E3"/>
    <w:rsid w:val="00E55A17"/>
    <w:rsid w:val="00E55B38"/>
    <w:rsid w:val="00E615DC"/>
    <w:rsid w:val="00E641D1"/>
    <w:rsid w:val="00E678CC"/>
    <w:rsid w:val="00E83237"/>
    <w:rsid w:val="00E85EA8"/>
    <w:rsid w:val="00E90692"/>
    <w:rsid w:val="00E96F28"/>
    <w:rsid w:val="00EA0BD0"/>
    <w:rsid w:val="00EA3C91"/>
    <w:rsid w:val="00EB5FF7"/>
    <w:rsid w:val="00EC23C6"/>
    <w:rsid w:val="00EC3EB6"/>
    <w:rsid w:val="00EC4EA1"/>
    <w:rsid w:val="00ED7E7C"/>
    <w:rsid w:val="00EE6E08"/>
    <w:rsid w:val="00EF29D7"/>
    <w:rsid w:val="00EF5792"/>
    <w:rsid w:val="00EF683C"/>
    <w:rsid w:val="00F05C36"/>
    <w:rsid w:val="00F101A8"/>
    <w:rsid w:val="00F140D4"/>
    <w:rsid w:val="00F2110A"/>
    <w:rsid w:val="00F2365B"/>
    <w:rsid w:val="00F255F9"/>
    <w:rsid w:val="00F32541"/>
    <w:rsid w:val="00F33B65"/>
    <w:rsid w:val="00F35ED0"/>
    <w:rsid w:val="00F36E65"/>
    <w:rsid w:val="00F44F37"/>
    <w:rsid w:val="00F51EE9"/>
    <w:rsid w:val="00F5633B"/>
    <w:rsid w:val="00F73C45"/>
    <w:rsid w:val="00F74325"/>
    <w:rsid w:val="00F75ED1"/>
    <w:rsid w:val="00F76BC6"/>
    <w:rsid w:val="00F77ABD"/>
    <w:rsid w:val="00F868C5"/>
    <w:rsid w:val="00FA6086"/>
    <w:rsid w:val="00FA674D"/>
    <w:rsid w:val="00FA6985"/>
    <w:rsid w:val="00FC2FCD"/>
    <w:rsid w:val="00FC39FF"/>
    <w:rsid w:val="00FC4FB3"/>
    <w:rsid w:val="00FC7387"/>
    <w:rsid w:val="00FE7989"/>
    <w:rsid w:val="00FF39A3"/>
    <w:rsid w:val="017B8DB7"/>
    <w:rsid w:val="02689214"/>
    <w:rsid w:val="03203C97"/>
    <w:rsid w:val="04A22578"/>
    <w:rsid w:val="073FA7AB"/>
    <w:rsid w:val="082F0BD1"/>
    <w:rsid w:val="084CB6CA"/>
    <w:rsid w:val="08CB2B66"/>
    <w:rsid w:val="096E0EB7"/>
    <w:rsid w:val="0A56FBC6"/>
    <w:rsid w:val="0C725903"/>
    <w:rsid w:val="117BC204"/>
    <w:rsid w:val="1228F8AF"/>
    <w:rsid w:val="12A2FC8C"/>
    <w:rsid w:val="14DC8FF0"/>
    <w:rsid w:val="1533BED0"/>
    <w:rsid w:val="1698791A"/>
    <w:rsid w:val="1704A648"/>
    <w:rsid w:val="18903DB8"/>
    <w:rsid w:val="1AD2EC97"/>
    <w:rsid w:val="1B5DC337"/>
    <w:rsid w:val="22DD6704"/>
    <w:rsid w:val="23E0D137"/>
    <w:rsid w:val="27ABD8AC"/>
    <w:rsid w:val="296D1942"/>
    <w:rsid w:val="2A86915A"/>
    <w:rsid w:val="2CFF2760"/>
    <w:rsid w:val="2F1D3EB7"/>
    <w:rsid w:val="2F823077"/>
    <w:rsid w:val="344B615A"/>
    <w:rsid w:val="353AACFD"/>
    <w:rsid w:val="373D73B5"/>
    <w:rsid w:val="3885D4D7"/>
    <w:rsid w:val="39EA8F21"/>
    <w:rsid w:val="3A087CDB"/>
    <w:rsid w:val="3A8C766C"/>
    <w:rsid w:val="3B5FBAF4"/>
    <w:rsid w:val="3BC46605"/>
    <w:rsid w:val="3BE253BF"/>
    <w:rsid w:val="3E381420"/>
    <w:rsid w:val="3EB67860"/>
    <w:rsid w:val="3FD7D04D"/>
    <w:rsid w:val="40F00BC4"/>
    <w:rsid w:val="42ABF4EE"/>
    <w:rsid w:val="42BE1498"/>
    <w:rsid w:val="45CE2CF4"/>
    <w:rsid w:val="462F7D0B"/>
    <w:rsid w:val="4732E73E"/>
    <w:rsid w:val="486DD3E0"/>
    <w:rsid w:val="490CBE22"/>
    <w:rsid w:val="49CACCBF"/>
    <w:rsid w:val="4AA89E73"/>
    <w:rsid w:val="4B04317B"/>
    <w:rsid w:val="4E3863E1"/>
    <w:rsid w:val="4F3BCE14"/>
    <w:rsid w:val="4FF44D0B"/>
    <w:rsid w:val="51EC11A9"/>
    <w:rsid w:val="5550550F"/>
    <w:rsid w:val="562090D9"/>
    <w:rsid w:val="5738CC50"/>
    <w:rsid w:val="576D51B6"/>
    <w:rsid w:val="58EBF090"/>
    <w:rsid w:val="5947289A"/>
    <w:rsid w:val="5A4C4E82"/>
    <w:rsid w:val="5BD7EADE"/>
    <w:rsid w:val="5D5A92E2"/>
    <w:rsid w:val="5F167C0C"/>
    <w:rsid w:val="5F3469C6"/>
    <w:rsid w:val="5F4AF60B"/>
    <w:rsid w:val="6037D3F9"/>
    <w:rsid w:val="60452192"/>
    <w:rsid w:val="612DCCCB"/>
    <w:rsid w:val="61500F70"/>
    <w:rsid w:val="65036834"/>
    <w:rsid w:val="65FE0AF5"/>
    <w:rsid w:val="661BF8AF"/>
    <w:rsid w:val="66D63417"/>
    <w:rsid w:val="67BA9031"/>
    <w:rsid w:val="692042FB"/>
    <w:rsid w:val="6A84FD45"/>
    <w:rsid w:val="6DA7354B"/>
    <w:rsid w:val="6E98678D"/>
    <w:rsid w:val="718A79E8"/>
    <w:rsid w:val="73466312"/>
    <w:rsid w:val="73575DF5"/>
    <w:rsid w:val="738B5A01"/>
    <w:rsid w:val="73AD7466"/>
    <w:rsid w:val="753E27B0"/>
    <w:rsid w:val="7972A6E0"/>
    <w:rsid w:val="7F8B50FC"/>
    <w:rsid w:val="7FB7A5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17F1CAA"/>
  <w15:chartTrackingRefBased/>
  <w15:docId w15:val="{47EFB505-4F81-4BBF-96DA-A0BBA1A802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Pr>
      <w:sz w:val="24"/>
      <w:szCs w:val="24"/>
    </w:rPr>
  </w:style>
  <w:style w:type="paragraph" w:styleId="Nadpis2">
    <w:name w:val="heading 2"/>
    <w:basedOn w:val="Normln"/>
    <w:qFormat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ormlnweb">
    <w:name w:val="Normal (Web)"/>
    <w:basedOn w:val="Normln"/>
    <w:uiPriority w:val="99"/>
    <w:semiHidden/>
    <w:pPr>
      <w:spacing w:before="100" w:beforeAutospacing="1" w:after="100" w:afterAutospacing="1"/>
    </w:pPr>
  </w:style>
  <w:style w:type="character" w:styleId="Siln">
    <w:name w:val="Strong"/>
    <w:qFormat/>
    <w:rPr>
      <w:b/>
      <w:bCs/>
    </w:rPr>
  </w:style>
  <w:style w:type="character" w:styleId="Zdraznn">
    <w:name w:val="Emphasis"/>
    <w:qFormat/>
    <w:rPr>
      <w:i/>
      <w:iCs/>
    </w:rPr>
  </w:style>
  <w:style w:type="character" w:customStyle="1" w:styleId="apple-converted-space">
    <w:name w:val="apple-converted-space"/>
    <w:basedOn w:val="Standardnpsmoodstavce"/>
  </w:style>
  <w:style w:type="paragraph" w:styleId="Textbubliny">
    <w:name w:val="Balloon Text"/>
    <w:basedOn w:val="Normln"/>
    <w:semiHidden/>
    <w:rPr>
      <w:rFonts w:ascii="Tahoma" w:hAnsi="Tahoma" w:cs="Tahoma"/>
      <w:sz w:val="16"/>
      <w:szCs w:val="16"/>
    </w:rPr>
  </w:style>
  <w:style w:type="paragraph" w:styleId="Zhlav">
    <w:name w:val="header"/>
    <w:basedOn w:val="Normln"/>
    <w:semiHidden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pPr>
      <w:tabs>
        <w:tab w:val="center" w:pos="4536"/>
        <w:tab w:val="right" w:pos="9072"/>
      </w:tabs>
    </w:pPr>
  </w:style>
  <w:style w:type="character" w:styleId="slostrnky">
    <w:name w:val="page number"/>
    <w:basedOn w:val="Standardnpsmoodstavce"/>
    <w:semiHidden/>
  </w:style>
  <w:style w:type="table" w:styleId="Mkatabulky">
    <w:name w:val="Table Grid"/>
    <w:basedOn w:val="Normlntabulka"/>
    <w:uiPriority w:val="39"/>
    <w:rsid w:val="005517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">
    <w:name w:val="annotation reference"/>
    <w:semiHidden/>
    <w:rPr>
      <w:sz w:val="16"/>
      <w:szCs w:val="16"/>
    </w:rPr>
  </w:style>
  <w:style w:type="paragraph" w:styleId="Textkomente">
    <w:name w:val="annotation text"/>
    <w:basedOn w:val="Normln"/>
    <w:semiHidden/>
    <w:rPr>
      <w:sz w:val="20"/>
      <w:szCs w:val="20"/>
    </w:rPr>
  </w:style>
  <w:style w:type="paragraph" w:styleId="Pedmtkomente">
    <w:name w:val="annotation subject"/>
    <w:basedOn w:val="Textkomente"/>
    <w:next w:val="Textkomente"/>
    <w:semiHidden/>
    <w:rPr>
      <w:b/>
      <w:bCs/>
    </w:rPr>
  </w:style>
  <w:style w:type="character" w:styleId="Hypertextovodkaz">
    <w:name w:val="Hyperlink"/>
    <w:semiHidden/>
    <w:rPr>
      <w:color w:val="0000FF"/>
      <w:u w:val="single"/>
    </w:rPr>
  </w:style>
  <w:style w:type="character" w:styleId="Sledovanodkaz">
    <w:name w:val="FollowedHyperlink"/>
    <w:semiHidden/>
    <w:rPr>
      <w:color w:val="800080"/>
      <w:u w:val="single"/>
    </w:rPr>
  </w:style>
  <w:style w:type="paragraph" w:styleId="Textpoznpodarou">
    <w:name w:val="footnote text"/>
    <w:basedOn w:val="Normln"/>
    <w:link w:val="TextpoznpodarouChar"/>
    <w:semiHidden/>
    <w:rPr>
      <w:sz w:val="20"/>
      <w:szCs w:val="20"/>
    </w:rPr>
  </w:style>
  <w:style w:type="character" w:styleId="Znakapoznpodarou">
    <w:name w:val="footnote reference"/>
    <w:semiHidden/>
    <w:rPr>
      <w:vertAlign w:val="superscript"/>
    </w:rPr>
  </w:style>
  <w:style w:type="character" w:customStyle="1" w:styleId="ZpatChar">
    <w:name w:val="Zápatí Char"/>
    <w:link w:val="Zpat"/>
    <w:uiPriority w:val="99"/>
    <w:rsid w:val="00193386"/>
    <w:rPr>
      <w:sz w:val="24"/>
      <w:szCs w:val="24"/>
    </w:rPr>
  </w:style>
  <w:style w:type="paragraph" w:styleId="Odstavecseseznamem">
    <w:name w:val="List Paragraph"/>
    <w:basedOn w:val="Normln"/>
    <w:uiPriority w:val="34"/>
    <w:qFormat/>
    <w:rsid w:val="00574EF2"/>
    <w:pPr>
      <w:ind w:left="720"/>
      <w:contextualSpacing/>
    </w:pPr>
  </w:style>
  <w:style w:type="paragraph" w:styleId="Revize">
    <w:name w:val="Revision"/>
    <w:hidden/>
    <w:uiPriority w:val="99"/>
    <w:semiHidden/>
    <w:rsid w:val="005E1DCF"/>
    <w:rPr>
      <w:sz w:val="24"/>
      <w:szCs w:val="24"/>
    </w:rPr>
  </w:style>
  <w:style w:type="character" w:customStyle="1" w:styleId="normaltextrun">
    <w:name w:val="normaltextrun"/>
    <w:basedOn w:val="Standardnpsmoodstavce"/>
    <w:rsid w:val="00374B3B"/>
  </w:style>
  <w:style w:type="character" w:customStyle="1" w:styleId="TextpoznpodarouChar">
    <w:name w:val="Text pozn. pod čarou Char"/>
    <w:basedOn w:val="Standardnpsmoodstavce"/>
    <w:link w:val="Textpoznpodarou"/>
    <w:semiHidden/>
    <w:rsid w:val="00A8347D"/>
  </w:style>
  <w:style w:type="character" w:styleId="Zstupntext">
    <w:name w:val="Placeholder Text"/>
    <w:basedOn w:val="Standardnpsmoodstavce"/>
    <w:uiPriority w:val="99"/>
    <w:semiHidden/>
    <w:rsid w:val="00AF6D22"/>
    <w:rPr>
      <w:color w:val="808080"/>
    </w:rPr>
  </w:style>
  <w:style w:type="character" w:customStyle="1" w:styleId="UnresolvedMention1">
    <w:name w:val="Unresolved Mention1"/>
    <w:basedOn w:val="Standardnpsmoodstavce"/>
    <w:uiPriority w:val="99"/>
    <w:semiHidden/>
    <w:unhideWhenUsed/>
    <w:rsid w:val="00D810A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5870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trategie.vse.cz/rozvoj-a-strategie/dlouhodoby-strategicky-zamer/strategicky-zamer-vse-pro-roky-2021-2025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1E2698210B71E41A5DF4B31071A538A" ma:contentTypeVersion="12" ma:contentTypeDescription="Vytvoří nový dokument" ma:contentTypeScope="" ma:versionID="05f4f861d2219d43b29b59a20eecc0f9">
  <xsd:schema xmlns:xsd="http://www.w3.org/2001/XMLSchema" xmlns:xs="http://www.w3.org/2001/XMLSchema" xmlns:p="http://schemas.microsoft.com/office/2006/metadata/properties" xmlns:ns2="3c8e54b3-1296-4d32-b79b-379ac658622e" xmlns:ns3="e14668e5-89c0-43d6-b23f-a2a311a4796f" targetNamespace="http://schemas.microsoft.com/office/2006/metadata/properties" ma:root="true" ma:fieldsID="ff1a0c823af2b0ddf31dca77bf67da36" ns2:_="" ns3:_="">
    <xsd:import namespace="3c8e54b3-1296-4d32-b79b-379ac658622e"/>
    <xsd:import namespace="e14668e5-89c0-43d6-b23f-a2a311a4796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8e54b3-1296-4d32-b79b-379ac658622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4668e5-89c0-43d6-b23f-a2a311a4796f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03ABC3-C210-4BD4-AF1D-BD4C33428F3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F8341E9-F503-41F1-B9F9-896FE9A2FC3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CACFE61-C38C-433D-AC18-C22CE70D13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c8e54b3-1296-4d32-b79b-379ac658622e"/>
    <ds:schemaRef ds:uri="e14668e5-89c0-43d6-b23f-a2a311a4796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AD4BE02-00FB-480B-B922-8E3B706C91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8</TotalTime>
  <Pages>2</Pages>
  <Words>442</Words>
  <Characters>2613</Characters>
  <Application>Microsoft Office Word</Application>
  <DocSecurity>0</DocSecurity>
  <Lines>21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Základní ustanovení</vt:lpstr>
    </vt:vector>
  </TitlesOfParts>
  <Company>VŠE</Company>
  <LinksUpToDate>false</LinksUpToDate>
  <CharactersWithSpaces>3049</CharactersWithSpaces>
  <SharedDoc>false</SharedDoc>
  <HLinks>
    <vt:vector size="6" baseType="variant">
      <vt:variant>
        <vt:i4>2490488</vt:i4>
      </vt:variant>
      <vt:variant>
        <vt:i4>0</vt:i4>
      </vt:variant>
      <vt:variant>
        <vt:i4>0</vt:i4>
      </vt:variant>
      <vt:variant>
        <vt:i4>5</vt:i4>
      </vt:variant>
      <vt:variant>
        <vt:lpwstr>https://strategie.vse.cz/rozvoj-a-strategie/dlouhodoby-strategicky-zamer/strategicky-zamer-vse-pro-roky-2021-2025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kladní ustanovení</dc:title>
  <dc:subject/>
  <dc:creator>Jakub Fischer</dc:creator>
  <cp:keywords/>
  <cp:lastModifiedBy>Tomáš Mojžiš</cp:lastModifiedBy>
  <cp:revision>4</cp:revision>
  <cp:lastPrinted>2020-07-23T09:09:00Z</cp:lastPrinted>
  <dcterms:created xsi:type="dcterms:W3CDTF">2021-11-21T12:54:00Z</dcterms:created>
  <dcterms:modified xsi:type="dcterms:W3CDTF">2022-02-02T1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1E2698210B71E41A5DF4B31071A538A</vt:lpwstr>
  </property>
</Properties>
</file>